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18A8EC" w14:textId="723DCBC7" w:rsidR="00E340C5" w:rsidRDefault="00796039" w:rsidP="00E00099">
      <w:pPr>
        <w:jc w:val="center"/>
        <w:rPr>
          <w:b/>
          <w:sz w:val="28"/>
        </w:rPr>
      </w:pPr>
      <w:r w:rsidRPr="00023B87">
        <w:rPr>
          <w:b/>
          <w:sz w:val="28"/>
        </w:rPr>
        <w:t>Dr</w:t>
      </w:r>
      <w:r w:rsidR="004F7F03" w:rsidRPr="00023B87">
        <w:rPr>
          <w:b/>
          <w:sz w:val="28"/>
        </w:rPr>
        <w:t>.</w:t>
      </w:r>
      <w:r w:rsidRPr="00023B87">
        <w:rPr>
          <w:b/>
          <w:sz w:val="28"/>
        </w:rPr>
        <w:t xml:space="preserve"> </w:t>
      </w:r>
      <w:r w:rsidR="00E00099" w:rsidRPr="00023B87">
        <w:rPr>
          <w:b/>
          <w:sz w:val="28"/>
        </w:rPr>
        <w:t>Qasim Ali Qureshi</w:t>
      </w:r>
      <w:r w:rsidR="00F37C38">
        <w:rPr>
          <w:b/>
          <w:sz w:val="28"/>
        </w:rPr>
        <w:t xml:space="preserve"> (PhD Malaysia)</w:t>
      </w:r>
    </w:p>
    <w:p w14:paraId="1A6E9033" w14:textId="2CD924B4" w:rsidR="00F37C38" w:rsidRPr="000300D0" w:rsidRDefault="00F37C38" w:rsidP="00E00099">
      <w:pPr>
        <w:jc w:val="center"/>
        <w:rPr>
          <w:bCs/>
          <w:sz w:val="28"/>
        </w:rPr>
      </w:pPr>
      <w:r w:rsidRPr="000300D0">
        <w:rPr>
          <w:bCs/>
          <w:sz w:val="28"/>
        </w:rPr>
        <w:t xml:space="preserve">HEC </w:t>
      </w:r>
      <w:r w:rsidR="00826944" w:rsidRPr="000300D0">
        <w:rPr>
          <w:bCs/>
          <w:sz w:val="28"/>
        </w:rPr>
        <w:t xml:space="preserve">Approved </w:t>
      </w:r>
      <w:r w:rsidRPr="000300D0">
        <w:rPr>
          <w:bCs/>
          <w:sz w:val="28"/>
        </w:rPr>
        <w:t xml:space="preserve">PhD </w:t>
      </w:r>
      <w:r w:rsidR="00826944" w:rsidRPr="000300D0">
        <w:rPr>
          <w:bCs/>
          <w:sz w:val="28"/>
        </w:rPr>
        <w:t>Supervisor</w:t>
      </w:r>
    </w:p>
    <w:p w14:paraId="43155E98" w14:textId="5D869437" w:rsidR="00E00099" w:rsidRPr="00023B87" w:rsidRDefault="00E00099" w:rsidP="00F96317">
      <w:pPr>
        <w:spacing w:after="0"/>
      </w:pPr>
      <w:r w:rsidRPr="00023B87">
        <w:t>---------------------------------------------------------------------------------------------------------------------------</w:t>
      </w:r>
    </w:p>
    <w:p w14:paraId="4D1B6F4F" w14:textId="3F39B937" w:rsidR="00EE1678" w:rsidRPr="00023B87" w:rsidRDefault="00E00099" w:rsidP="00F96317">
      <w:pPr>
        <w:spacing w:after="0" w:line="240" w:lineRule="auto"/>
      </w:pPr>
      <w:r w:rsidRPr="00023B87">
        <w:t xml:space="preserve">Home: </w:t>
      </w:r>
      <w:r w:rsidR="003230D8" w:rsidRPr="00023B87">
        <w:t>H</w:t>
      </w:r>
      <w:r w:rsidR="00372F9A" w:rsidRPr="00023B87">
        <w:t xml:space="preserve">. </w:t>
      </w:r>
      <w:r w:rsidR="003230D8" w:rsidRPr="00023B87">
        <w:t>No</w:t>
      </w:r>
      <w:r w:rsidR="00B11883" w:rsidRPr="00023B87">
        <w:t>.</w:t>
      </w:r>
      <w:r w:rsidR="004E2A6B" w:rsidRPr="00023B87">
        <w:t xml:space="preserve"> </w:t>
      </w:r>
      <w:r w:rsidRPr="00023B87">
        <w:t>353</w:t>
      </w:r>
      <w:r w:rsidR="003230D8" w:rsidRPr="00023B87">
        <w:t>,</w:t>
      </w:r>
      <w:r w:rsidRPr="00023B87">
        <w:t xml:space="preserve"> </w:t>
      </w:r>
      <w:r w:rsidR="009D3B23" w:rsidRPr="00023B87">
        <w:t>St</w:t>
      </w:r>
      <w:r w:rsidR="001F3CC1">
        <w:t>. No</w:t>
      </w:r>
      <w:r w:rsidR="00B11883" w:rsidRPr="00023B87">
        <w:t>.</w:t>
      </w:r>
      <w:r w:rsidR="004E2A6B" w:rsidRPr="00023B87">
        <w:t xml:space="preserve"> </w:t>
      </w:r>
      <w:r w:rsidR="003230D8" w:rsidRPr="00023B87">
        <w:t xml:space="preserve">15, </w:t>
      </w:r>
      <w:r w:rsidR="009D3B23" w:rsidRPr="00023B87">
        <w:t>F</w:t>
      </w:r>
      <w:r w:rsidR="003230D8" w:rsidRPr="00023B87">
        <w:t>alcon Complex, Rawalpindi</w:t>
      </w:r>
      <w:r w:rsidR="00807FC9" w:rsidRPr="00023B87">
        <w:t xml:space="preserve">    </w:t>
      </w:r>
      <w:r w:rsidR="001D31AC" w:rsidRPr="00023B87">
        <w:tab/>
      </w:r>
      <w:r w:rsidR="001D31AC" w:rsidRPr="00023B87">
        <w:tab/>
      </w:r>
      <w:r w:rsidR="00807FC9" w:rsidRPr="00023B87">
        <w:t xml:space="preserve">  </w:t>
      </w:r>
      <w:r w:rsidR="004E2A6B" w:rsidRPr="00023B87">
        <w:t xml:space="preserve"> </w:t>
      </w:r>
      <w:r w:rsidR="009A7B45" w:rsidRPr="00023B87">
        <w:t>Contact</w:t>
      </w:r>
      <w:r w:rsidR="0023014B" w:rsidRPr="00023B87">
        <w:t xml:space="preserve"> No:</w:t>
      </w:r>
      <w:r w:rsidR="00245522" w:rsidRPr="00023B87">
        <w:t xml:space="preserve"> </w:t>
      </w:r>
      <w:r w:rsidR="00566EB0">
        <w:t>03348628213</w:t>
      </w:r>
    </w:p>
    <w:p w14:paraId="4F206259" w14:textId="1A183140" w:rsidR="003C3E4C" w:rsidRDefault="008C307B" w:rsidP="00F96317">
      <w:pPr>
        <w:spacing w:after="0" w:line="240" w:lineRule="auto"/>
      </w:pPr>
      <w:r w:rsidRPr="00023B87">
        <w:t>Gender: Male</w:t>
      </w:r>
      <w:r w:rsidRPr="00023B87">
        <w:tab/>
        <w:t>Marital Status: Married</w:t>
      </w:r>
      <w:r w:rsidRPr="00023B87">
        <w:tab/>
      </w:r>
      <w:r w:rsidR="00FB1476" w:rsidRPr="00023B87">
        <w:t xml:space="preserve">       </w:t>
      </w:r>
      <w:r w:rsidR="00BB3AEC" w:rsidRPr="00023B87">
        <w:t>Age: 3</w:t>
      </w:r>
      <w:r w:rsidR="00B876E1">
        <w:t>9</w:t>
      </w:r>
      <w:r w:rsidR="001D31AC" w:rsidRPr="00023B87">
        <w:t xml:space="preserve"> </w:t>
      </w:r>
      <w:r w:rsidR="001D31AC" w:rsidRPr="00023B87">
        <w:tab/>
        <w:t xml:space="preserve">         </w:t>
      </w:r>
      <w:r w:rsidR="00F83A09">
        <w:tab/>
        <w:t xml:space="preserve">     </w:t>
      </w:r>
      <w:r w:rsidR="00B462B0" w:rsidRPr="00023B87">
        <w:t>E</w:t>
      </w:r>
      <w:r w:rsidR="00BB3AEC" w:rsidRPr="00023B87">
        <w:t>mail:qasimqureshi@</w:t>
      </w:r>
      <w:r w:rsidR="00F83A09">
        <w:t>yahoo.com</w:t>
      </w:r>
    </w:p>
    <w:p w14:paraId="3089F5AE" w14:textId="050ABAC7" w:rsidR="004432F0" w:rsidRPr="00023B87" w:rsidRDefault="004432F0" w:rsidP="00245522">
      <w:pPr>
        <w:spacing w:after="0"/>
      </w:pPr>
      <w:r w:rsidRPr="00023B87">
        <w:t>---------------------------------------------------------------------------------------------------------------------------</w:t>
      </w:r>
    </w:p>
    <w:p w14:paraId="37A2CEBB" w14:textId="07AC20C4" w:rsidR="00E73D82" w:rsidRPr="00023B87" w:rsidRDefault="00013357" w:rsidP="00DB3396">
      <w:pPr>
        <w:pStyle w:val="Heading1"/>
      </w:pPr>
      <w:r w:rsidRPr="00023B87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6C4F30A" wp14:editId="0BAC4D36">
            <wp:simplePos x="0" y="0"/>
            <wp:positionH relativeFrom="column">
              <wp:posOffset>4752340</wp:posOffset>
            </wp:positionH>
            <wp:positionV relativeFrom="paragraph">
              <wp:posOffset>32134</wp:posOffset>
            </wp:positionV>
            <wp:extent cx="921368" cy="1173945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SC_065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1368" cy="117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1E6" w:rsidRPr="00023B87">
        <w:t>Objective</w:t>
      </w:r>
    </w:p>
    <w:p w14:paraId="7BE1B073" w14:textId="7840DBE2" w:rsidR="00DB3396" w:rsidRPr="00023B87" w:rsidRDefault="00B11883" w:rsidP="006F0327">
      <w:pPr>
        <w:pStyle w:val="ListParagraph"/>
        <w:numPr>
          <w:ilvl w:val="0"/>
          <w:numId w:val="29"/>
        </w:numPr>
        <w:ind w:left="360"/>
      </w:pPr>
      <w:r w:rsidRPr="00023B87">
        <w:t xml:space="preserve">A </w:t>
      </w:r>
      <w:r w:rsidR="001D2163" w:rsidRPr="00023B87">
        <w:t xml:space="preserve">progressive </w:t>
      </w:r>
      <w:r w:rsidRPr="00023B87">
        <w:t xml:space="preserve">career in </w:t>
      </w:r>
      <w:r w:rsidR="002A2279" w:rsidRPr="00023B87">
        <w:t xml:space="preserve">the </w:t>
      </w:r>
      <w:r w:rsidRPr="00023B87">
        <w:t>education field</w:t>
      </w:r>
      <w:r w:rsidR="00BD30C2">
        <w:t>.</w:t>
      </w:r>
    </w:p>
    <w:p w14:paraId="49FEDDA8" w14:textId="015EC487" w:rsidR="00E53D2F" w:rsidRPr="00023B87" w:rsidRDefault="00E53D2F" w:rsidP="00E53D2F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023B87">
        <w:rPr>
          <w:rFonts w:ascii="Times New Roman" w:hAnsi="Times New Roman" w:cs="Times New Roman"/>
          <w:sz w:val="32"/>
          <w:szCs w:val="32"/>
        </w:rPr>
        <w:t>Research Interest</w:t>
      </w:r>
    </w:p>
    <w:p w14:paraId="518A5497" w14:textId="1B9ECFBD" w:rsidR="00E53D2F" w:rsidRPr="00023B87" w:rsidRDefault="003A74E5" w:rsidP="00F02054">
      <w:pPr>
        <w:pStyle w:val="ListParagraph"/>
        <w:numPr>
          <w:ilvl w:val="0"/>
          <w:numId w:val="22"/>
        </w:numPr>
        <w:tabs>
          <w:tab w:val="left" w:pos="900"/>
        </w:tabs>
        <w:ind w:left="360"/>
      </w:pPr>
      <w:r>
        <w:t xml:space="preserve">Digital </w:t>
      </w:r>
      <w:r w:rsidR="001D31AC" w:rsidRPr="00023B87">
        <w:t xml:space="preserve">Marketing, </w:t>
      </w:r>
      <w:r w:rsidR="00FE79B1" w:rsidRPr="00023B87">
        <w:t>Consumer Behaviour</w:t>
      </w:r>
      <w:r w:rsidR="00FE79B1">
        <w:t>,</w:t>
      </w:r>
      <w:r w:rsidR="00FE79B1" w:rsidRPr="00023B87">
        <w:t xml:space="preserve"> </w:t>
      </w:r>
      <w:r w:rsidR="001D31AC" w:rsidRPr="00023B87">
        <w:t>Advertising, Technology</w:t>
      </w:r>
    </w:p>
    <w:p w14:paraId="1C3B27C9" w14:textId="6028D895" w:rsidR="00D141E6" w:rsidRPr="00023B87" w:rsidRDefault="00D141E6" w:rsidP="00DB3396">
      <w:pPr>
        <w:pStyle w:val="Heading1"/>
      </w:pPr>
      <w:r w:rsidRPr="00023B87">
        <w:t xml:space="preserve">Relevant </w:t>
      </w:r>
      <w:r w:rsidR="00E32103" w:rsidRPr="00023B87">
        <w:t>Skills</w:t>
      </w:r>
    </w:p>
    <w:p w14:paraId="5BCA8658" w14:textId="69061DEF" w:rsidR="004856AE" w:rsidRPr="00023B87" w:rsidRDefault="004856AE" w:rsidP="00F02054">
      <w:pPr>
        <w:pStyle w:val="ListParagraph"/>
        <w:numPr>
          <w:ilvl w:val="0"/>
          <w:numId w:val="22"/>
        </w:numPr>
        <w:ind w:left="360"/>
      </w:pPr>
      <w:r w:rsidRPr="00023B87">
        <w:t>Skill Enhancement &amp; Employee Development Program (SEED) by COMSATS University, Faculty Development Academy (FDA)</w:t>
      </w:r>
    </w:p>
    <w:p w14:paraId="40DFA386" w14:textId="71CE4B42" w:rsidR="002A2279" w:rsidRPr="00023B87" w:rsidRDefault="002A2279" w:rsidP="00F02054">
      <w:pPr>
        <w:pStyle w:val="ListParagraph"/>
        <w:numPr>
          <w:ilvl w:val="0"/>
          <w:numId w:val="22"/>
        </w:numPr>
        <w:ind w:left="360"/>
      </w:pPr>
      <w:r w:rsidRPr="00023B87">
        <w:t>SPSS by COMSATS University, FDA</w:t>
      </w:r>
    </w:p>
    <w:p w14:paraId="71B799F1" w14:textId="77777777" w:rsidR="002A2279" w:rsidRPr="00023B87" w:rsidRDefault="002A2279" w:rsidP="00F02054">
      <w:pPr>
        <w:pStyle w:val="ListParagraph"/>
        <w:numPr>
          <w:ilvl w:val="0"/>
          <w:numId w:val="22"/>
        </w:numPr>
        <w:ind w:left="360"/>
      </w:pPr>
      <w:r w:rsidRPr="00023B87">
        <w:t>Advanced Excel by COMSATS University, FDA</w:t>
      </w:r>
    </w:p>
    <w:p w14:paraId="48EA9005" w14:textId="77777777" w:rsidR="002A2279" w:rsidRPr="00023B87" w:rsidRDefault="002A2279" w:rsidP="00F02054">
      <w:pPr>
        <w:pStyle w:val="ListParagraph"/>
        <w:numPr>
          <w:ilvl w:val="0"/>
          <w:numId w:val="22"/>
        </w:numPr>
        <w:ind w:left="360"/>
      </w:pPr>
      <w:r w:rsidRPr="00023B87">
        <w:t>STATA by COMSATS University</w:t>
      </w:r>
    </w:p>
    <w:p w14:paraId="7ADFCA92" w14:textId="77777777" w:rsidR="00FC4D1D" w:rsidRPr="00023B87" w:rsidRDefault="00FC4D1D" w:rsidP="00F02054">
      <w:pPr>
        <w:pStyle w:val="ListParagraph"/>
        <w:numPr>
          <w:ilvl w:val="0"/>
          <w:numId w:val="22"/>
        </w:numPr>
        <w:ind w:left="360"/>
      </w:pPr>
      <w:r w:rsidRPr="00023B87">
        <w:t>Invigilation / Interlocutor by City and Guilds</w:t>
      </w:r>
    </w:p>
    <w:p w14:paraId="766B3CB8" w14:textId="77777777" w:rsidR="00FC4D1D" w:rsidRPr="00023B87" w:rsidRDefault="00FC4D1D" w:rsidP="00F02054">
      <w:pPr>
        <w:pStyle w:val="ListParagraph"/>
        <w:numPr>
          <w:ilvl w:val="0"/>
          <w:numId w:val="22"/>
        </w:numPr>
        <w:ind w:left="360"/>
      </w:pPr>
      <w:r w:rsidRPr="00023B87">
        <w:t>Coordinator/ Convener of numerous committees in COMSATS University at campus and departmental level</w:t>
      </w:r>
    </w:p>
    <w:p w14:paraId="0B055E73" w14:textId="073A90CC" w:rsidR="00FC4D1D" w:rsidRPr="00023B87" w:rsidRDefault="00FC4D1D" w:rsidP="00F02054">
      <w:pPr>
        <w:pStyle w:val="ListParagraph"/>
        <w:numPr>
          <w:ilvl w:val="0"/>
          <w:numId w:val="22"/>
        </w:numPr>
        <w:ind w:left="360"/>
      </w:pPr>
      <w:r w:rsidRPr="00023B87">
        <w:t>English language teachers (</w:t>
      </w:r>
      <w:proofErr w:type="spellStart"/>
      <w:r w:rsidRPr="00023B87">
        <w:t>ELTeach</w:t>
      </w:r>
      <w:proofErr w:type="spellEnd"/>
      <w:r w:rsidRPr="00023B87">
        <w:t>)</w:t>
      </w:r>
      <w:r w:rsidR="004856AE" w:rsidRPr="00023B87">
        <w:t xml:space="preserve"> certificate</w:t>
      </w:r>
      <w:r w:rsidRPr="00023B87">
        <w:t xml:space="preserve"> by Educational Testing Service</w:t>
      </w:r>
    </w:p>
    <w:p w14:paraId="68052223" w14:textId="62813A95" w:rsidR="00FC4D1D" w:rsidRPr="00023B87" w:rsidRDefault="00FC4D1D" w:rsidP="00F02054">
      <w:pPr>
        <w:pStyle w:val="ListParagraph"/>
        <w:numPr>
          <w:ilvl w:val="0"/>
          <w:numId w:val="22"/>
        </w:numPr>
        <w:ind w:left="360"/>
      </w:pPr>
      <w:r w:rsidRPr="00023B87">
        <w:t>IELTS 7 band by British Council</w:t>
      </w:r>
      <w:r w:rsidR="00664A07">
        <w:t xml:space="preserve"> (2016)</w:t>
      </w:r>
    </w:p>
    <w:p w14:paraId="61C9E2B5" w14:textId="1794B3FB" w:rsidR="002A2279" w:rsidRDefault="002A2279" w:rsidP="00F02054">
      <w:pPr>
        <w:pStyle w:val="ListParagraph"/>
        <w:numPr>
          <w:ilvl w:val="0"/>
          <w:numId w:val="22"/>
        </w:numPr>
        <w:ind w:left="360"/>
      </w:pPr>
      <w:proofErr w:type="spellStart"/>
      <w:r w:rsidRPr="00023B87">
        <w:t>Nvivo</w:t>
      </w:r>
      <w:proofErr w:type="spellEnd"/>
      <w:r w:rsidRPr="00023B87">
        <w:t xml:space="preserve"> and </w:t>
      </w:r>
      <w:proofErr w:type="spellStart"/>
      <w:r w:rsidRPr="00023B87">
        <w:t>SmartPLS</w:t>
      </w:r>
      <w:proofErr w:type="spellEnd"/>
    </w:p>
    <w:p w14:paraId="38D7B5BA" w14:textId="0A518BA6" w:rsidR="00665DBC" w:rsidRPr="00023B87" w:rsidRDefault="00665DBC" w:rsidP="00F02054">
      <w:pPr>
        <w:pStyle w:val="ListParagraph"/>
        <w:numPr>
          <w:ilvl w:val="0"/>
          <w:numId w:val="22"/>
        </w:numPr>
        <w:ind w:left="360"/>
      </w:pPr>
      <w:r>
        <w:t>EndN</w:t>
      </w:r>
      <w:r w:rsidR="00CF69E4">
        <w:t xml:space="preserve">ote and </w:t>
      </w:r>
      <w:proofErr w:type="spellStart"/>
      <w:r w:rsidR="00CF69E4">
        <w:t>Mendley</w:t>
      </w:r>
      <w:proofErr w:type="spellEnd"/>
    </w:p>
    <w:p w14:paraId="1B4EADCD" w14:textId="67B23E31" w:rsidR="002B1BD9" w:rsidRPr="00023B87" w:rsidRDefault="00D141E6" w:rsidP="002B1BD9">
      <w:pPr>
        <w:pStyle w:val="Heading1"/>
      </w:pPr>
      <w:r w:rsidRPr="00023B87">
        <w:t>Education</w:t>
      </w:r>
    </w:p>
    <w:p w14:paraId="4BA89176" w14:textId="6B3B9635" w:rsidR="009A4ACD" w:rsidRPr="00023B87" w:rsidRDefault="00B71A2E" w:rsidP="00F02054">
      <w:pPr>
        <w:pStyle w:val="ListParagraph"/>
        <w:numPr>
          <w:ilvl w:val="0"/>
          <w:numId w:val="24"/>
        </w:numPr>
        <w:ind w:left="360"/>
      </w:pPr>
      <w:r w:rsidRPr="00023B87">
        <w:t>(2022)</w:t>
      </w:r>
      <w:r w:rsidR="005200ED">
        <w:t xml:space="preserve"> </w:t>
      </w:r>
      <w:r w:rsidR="00372F9A" w:rsidRPr="00023B87">
        <w:t>PhD</w:t>
      </w:r>
      <w:r w:rsidR="00E53D2F" w:rsidRPr="00023B87">
        <w:t xml:space="preserve"> </w:t>
      </w:r>
      <w:r w:rsidR="00036B14">
        <w:t xml:space="preserve">in </w:t>
      </w:r>
      <w:r w:rsidR="0001127A">
        <w:t>Marketing</w:t>
      </w:r>
      <w:r w:rsidR="009A4ACD" w:rsidRPr="00023B87">
        <w:t xml:space="preserve">– </w:t>
      </w:r>
      <w:proofErr w:type="spellStart"/>
      <w:r w:rsidR="009A4ACD" w:rsidRPr="00023B87">
        <w:t>Universiti</w:t>
      </w:r>
      <w:proofErr w:type="spellEnd"/>
      <w:r w:rsidR="009A4ACD" w:rsidRPr="00023B87">
        <w:t xml:space="preserve"> Utara Malaysia, Malaysia</w:t>
      </w:r>
      <w:r w:rsidR="00975C86" w:rsidRPr="00023B87">
        <w:t>.</w:t>
      </w:r>
    </w:p>
    <w:p w14:paraId="46C3589F" w14:textId="039FBF2B" w:rsidR="00BF18A9" w:rsidRPr="00023B87" w:rsidRDefault="00B71A2E" w:rsidP="00F02054">
      <w:pPr>
        <w:pStyle w:val="ListParagraph"/>
        <w:numPr>
          <w:ilvl w:val="0"/>
          <w:numId w:val="24"/>
        </w:numPr>
        <w:ind w:left="360"/>
      </w:pPr>
      <w:r w:rsidRPr="00023B87">
        <w:t>(2013)</w:t>
      </w:r>
      <w:r w:rsidR="005200ED">
        <w:t xml:space="preserve"> </w:t>
      </w:r>
      <w:r w:rsidR="001B2B94" w:rsidRPr="00023B87">
        <w:t xml:space="preserve">MS in </w:t>
      </w:r>
      <w:r w:rsidR="006079B4" w:rsidRPr="00023B87">
        <w:t>Management</w:t>
      </w:r>
      <w:r w:rsidR="00BF18A9" w:rsidRPr="00023B87">
        <w:t xml:space="preserve"> </w:t>
      </w:r>
      <w:r w:rsidR="001B2B94" w:rsidRPr="00023B87">
        <w:t>S</w:t>
      </w:r>
      <w:r w:rsidR="00BF18A9" w:rsidRPr="00023B87">
        <w:t>ci</w:t>
      </w:r>
      <w:r w:rsidR="006079B4" w:rsidRPr="00023B87">
        <w:t>ences</w:t>
      </w:r>
      <w:r w:rsidR="009A4ACD" w:rsidRPr="00023B87">
        <w:t xml:space="preserve"> </w:t>
      </w:r>
      <w:r w:rsidR="00265442" w:rsidRPr="00023B87">
        <w:t>–</w:t>
      </w:r>
      <w:r w:rsidR="00880B48" w:rsidRPr="00023B87">
        <w:t xml:space="preserve"> COMSATS </w:t>
      </w:r>
      <w:r w:rsidR="002B1BD9" w:rsidRPr="00023B87">
        <w:t>University Islamabad</w:t>
      </w:r>
      <w:r w:rsidR="009A4ACD" w:rsidRPr="00023B87">
        <w:t>,</w:t>
      </w:r>
      <w:r w:rsidR="00775C94" w:rsidRPr="00023B87">
        <w:t xml:space="preserve"> </w:t>
      </w:r>
      <w:r w:rsidR="009A4ACD" w:rsidRPr="00023B87">
        <w:t>Pakistan</w:t>
      </w:r>
      <w:r w:rsidR="00975C86" w:rsidRPr="00023B87">
        <w:t>.</w:t>
      </w:r>
    </w:p>
    <w:p w14:paraId="4F2BB03D" w14:textId="2D710968" w:rsidR="00880B48" w:rsidRPr="00023B87" w:rsidRDefault="00B71A2E" w:rsidP="00F02054">
      <w:pPr>
        <w:pStyle w:val="ListParagraph"/>
        <w:numPr>
          <w:ilvl w:val="0"/>
          <w:numId w:val="24"/>
        </w:numPr>
        <w:ind w:left="360"/>
      </w:pPr>
      <w:r w:rsidRPr="00023B87">
        <w:t>(2009)</w:t>
      </w:r>
      <w:r w:rsidR="005200ED">
        <w:t xml:space="preserve"> </w:t>
      </w:r>
      <w:r w:rsidR="00DF2F28" w:rsidRPr="00023B87">
        <w:t>MBA in Marketing</w:t>
      </w:r>
      <w:r w:rsidR="009A4ACD" w:rsidRPr="00023B87">
        <w:t xml:space="preserve"> </w:t>
      </w:r>
      <w:r w:rsidR="002A2279" w:rsidRPr="00023B87">
        <w:t>–</w:t>
      </w:r>
      <w:r w:rsidR="002B1BD9" w:rsidRPr="00023B87">
        <w:t xml:space="preserve"> COMSATS University Islamabad</w:t>
      </w:r>
      <w:r w:rsidR="009A4ACD" w:rsidRPr="00023B87">
        <w:t>, Pakistan</w:t>
      </w:r>
    </w:p>
    <w:p w14:paraId="5A150440" w14:textId="27DB6BBC" w:rsidR="00DF2F28" w:rsidRPr="00023B87" w:rsidRDefault="00B71A2E" w:rsidP="00F02054">
      <w:pPr>
        <w:pStyle w:val="ListParagraph"/>
        <w:numPr>
          <w:ilvl w:val="0"/>
          <w:numId w:val="24"/>
        </w:numPr>
        <w:ind w:left="360"/>
      </w:pPr>
      <w:r w:rsidRPr="00023B87">
        <w:t>(2006)</w:t>
      </w:r>
      <w:r w:rsidR="005200ED">
        <w:t xml:space="preserve"> </w:t>
      </w:r>
      <w:r w:rsidR="00DF2F28" w:rsidRPr="00023B87">
        <w:t>BCS (</w:t>
      </w:r>
      <w:r w:rsidR="006079B4" w:rsidRPr="00023B87">
        <w:t>Honors</w:t>
      </w:r>
      <w:r w:rsidR="00DF2F28" w:rsidRPr="00023B87">
        <w:t>)</w:t>
      </w:r>
      <w:r w:rsidR="00372F9A" w:rsidRPr="00023B87">
        <w:t xml:space="preserve"> –</w:t>
      </w:r>
      <w:r w:rsidR="003136A9" w:rsidRPr="00023B87">
        <w:t xml:space="preserve"> </w:t>
      </w:r>
      <w:r w:rsidR="008D1589" w:rsidRPr="00023B87">
        <w:t>I</w:t>
      </w:r>
      <w:r w:rsidR="003136A9" w:rsidRPr="00023B87">
        <w:t xml:space="preserve">qra </w:t>
      </w:r>
      <w:r w:rsidR="008D1589" w:rsidRPr="00023B87">
        <w:t>U</w:t>
      </w:r>
      <w:r w:rsidR="003136A9" w:rsidRPr="00023B87">
        <w:t>niversity</w:t>
      </w:r>
      <w:r w:rsidR="009A4ACD" w:rsidRPr="00023B87">
        <w:t xml:space="preserve"> Islamabad, Pakistan</w:t>
      </w:r>
    </w:p>
    <w:p w14:paraId="71F4A3AA" w14:textId="1D3489F0" w:rsidR="00AF2A03" w:rsidRPr="00023B87" w:rsidRDefault="00AF2A03" w:rsidP="00F02054">
      <w:pPr>
        <w:pStyle w:val="ListParagraph"/>
        <w:numPr>
          <w:ilvl w:val="0"/>
          <w:numId w:val="24"/>
        </w:numPr>
        <w:ind w:left="360"/>
      </w:pPr>
      <w:r w:rsidRPr="00023B87">
        <w:t xml:space="preserve">(2002) </w:t>
      </w:r>
      <w:r w:rsidR="00C96FD5" w:rsidRPr="00023B87">
        <w:t>HSSC</w:t>
      </w:r>
      <w:r w:rsidR="00676429" w:rsidRPr="00023B87">
        <w:t xml:space="preserve"> from </w:t>
      </w:r>
      <w:r w:rsidR="00692536" w:rsidRPr="00023B87">
        <w:t xml:space="preserve">PAF </w:t>
      </w:r>
      <w:r w:rsidR="00D510D9" w:rsidRPr="00023B87">
        <w:t xml:space="preserve">Degree </w:t>
      </w:r>
      <w:r w:rsidR="00372F9A" w:rsidRPr="00023B87">
        <w:t>C</w:t>
      </w:r>
      <w:r w:rsidR="00D510D9" w:rsidRPr="00023B87">
        <w:t>ollege Peshawar</w:t>
      </w:r>
      <w:r w:rsidR="00372F9A" w:rsidRPr="00023B87">
        <w:t xml:space="preserve"> –</w:t>
      </w:r>
      <w:r w:rsidR="00D510D9" w:rsidRPr="00023B87">
        <w:t xml:space="preserve"> </w:t>
      </w:r>
      <w:r w:rsidR="004F715C" w:rsidRPr="00023B87">
        <w:t>Federal Board</w:t>
      </w:r>
    </w:p>
    <w:p w14:paraId="0B3F8E90" w14:textId="312CC2A9" w:rsidR="00676429" w:rsidRPr="00023B87" w:rsidRDefault="00676429" w:rsidP="00F02054">
      <w:pPr>
        <w:pStyle w:val="ListParagraph"/>
        <w:numPr>
          <w:ilvl w:val="0"/>
          <w:numId w:val="24"/>
        </w:numPr>
        <w:ind w:left="360"/>
      </w:pPr>
      <w:r w:rsidRPr="00023B87">
        <w:t>(2000)</w:t>
      </w:r>
      <w:r w:rsidR="00AC2640" w:rsidRPr="00023B87">
        <w:t xml:space="preserve"> </w:t>
      </w:r>
      <w:r w:rsidR="00C96FD5" w:rsidRPr="00023B87">
        <w:t>SSC</w:t>
      </w:r>
      <w:r w:rsidRPr="00023B87">
        <w:t xml:space="preserve"> </w:t>
      </w:r>
      <w:r w:rsidR="00D510D9" w:rsidRPr="00023B87">
        <w:t xml:space="preserve">from PAF Degree </w:t>
      </w:r>
      <w:r w:rsidR="00372F9A" w:rsidRPr="00023B87">
        <w:t>College</w:t>
      </w:r>
      <w:r w:rsidR="00D510D9" w:rsidRPr="00023B87">
        <w:t xml:space="preserve"> Lower Topa</w:t>
      </w:r>
      <w:r w:rsidR="00372F9A" w:rsidRPr="00023B87">
        <w:t xml:space="preserve"> –</w:t>
      </w:r>
      <w:r w:rsidR="00D510D9" w:rsidRPr="00023B87">
        <w:t xml:space="preserve"> </w:t>
      </w:r>
      <w:r w:rsidR="004F715C" w:rsidRPr="00023B87">
        <w:t>Federal Board</w:t>
      </w:r>
    </w:p>
    <w:p w14:paraId="73510142" w14:textId="05D28690" w:rsidR="00D141E6" w:rsidRPr="00023B87" w:rsidRDefault="00D141E6" w:rsidP="00DB3396">
      <w:pPr>
        <w:pStyle w:val="Heading1"/>
      </w:pPr>
      <w:r w:rsidRPr="00023B87">
        <w:t xml:space="preserve">Work </w:t>
      </w:r>
      <w:r w:rsidR="004F715C" w:rsidRPr="00023B87">
        <w:t>Experienc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1622"/>
        <w:gridCol w:w="2727"/>
      </w:tblGrid>
      <w:tr w:rsidR="00A9218B" w:rsidRPr="00023B87" w14:paraId="53F90BEA" w14:textId="77777777" w:rsidTr="003243BE">
        <w:tc>
          <w:tcPr>
            <w:tcW w:w="2592" w:type="pct"/>
          </w:tcPr>
          <w:p w14:paraId="678B48A9" w14:textId="0C70B03A" w:rsidR="00A9218B" w:rsidRPr="00023B87" w:rsidRDefault="00A9218B" w:rsidP="004C304E">
            <w:pPr>
              <w:pStyle w:val="ListParagraph"/>
              <w:ind w:left="0"/>
              <w:rPr>
                <w:b/>
                <w:bCs/>
              </w:rPr>
            </w:pPr>
            <w:r w:rsidRPr="00023B87">
              <w:rPr>
                <w:b/>
                <w:bCs/>
              </w:rPr>
              <w:t>Organization</w:t>
            </w:r>
          </w:p>
        </w:tc>
        <w:tc>
          <w:tcPr>
            <w:tcW w:w="898" w:type="pct"/>
          </w:tcPr>
          <w:p w14:paraId="656F650B" w14:textId="5BEBA573" w:rsidR="00A9218B" w:rsidRPr="00023B87" w:rsidRDefault="00DB1B4D" w:rsidP="004C304E">
            <w:pPr>
              <w:pStyle w:val="ListParagraph"/>
              <w:ind w:left="0"/>
              <w:rPr>
                <w:b/>
                <w:bCs/>
              </w:rPr>
            </w:pPr>
            <w:r w:rsidRPr="00023B87">
              <w:rPr>
                <w:b/>
                <w:bCs/>
              </w:rPr>
              <w:t>Time</w:t>
            </w:r>
          </w:p>
        </w:tc>
        <w:tc>
          <w:tcPr>
            <w:tcW w:w="1510" w:type="pct"/>
          </w:tcPr>
          <w:p w14:paraId="7D84352D" w14:textId="38A40F07" w:rsidR="00A9218B" w:rsidRPr="00023B87" w:rsidRDefault="00DB1B4D" w:rsidP="004C304E">
            <w:pPr>
              <w:pStyle w:val="ListParagraph"/>
              <w:ind w:left="0"/>
              <w:rPr>
                <w:b/>
                <w:bCs/>
              </w:rPr>
            </w:pPr>
            <w:r w:rsidRPr="00023B87">
              <w:rPr>
                <w:b/>
                <w:bCs/>
              </w:rPr>
              <w:t>Position</w:t>
            </w:r>
          </w:p>
        </w:tc>
      </w:tr>
      <w:tr w:rsidR="0083679E" w:rsidRPr="00023B87" w14:paraId="30D6E03E" w14:textId="77777777" w:rsidTr="003243BE">
        <w:tc>
          <w:tcPr>
            <w:tcW w:w="2592" w:type="pct"/>
          </w:tcPr>
          <w:p w14:paraId="2C57239E" w14:textId="427472AB" w:rsidR="00A9218B" w:rsidRPr="00023B87" w:rsidRDefault="00A9218B" w:rsidP="004C304E">
            <w:pPr>
              <w:pStyle w:val="ListParagraph"/>
              <w:ind w:left="0"/>
            </w:pPr>
            <w:r w:rsidRPr="00023B87">
              <w:t>COMSATS University Islamabad</w:t>
            </w:r>
          </w:p>
        </w:tc>
        <w:tc>
          <w:tcPr>
            <w:tcW w:w="898" w:type="pct"/>
          </w:tcPr>
          <w:p w14:paraId="4A8E677E" w14:textId="35D463F2" w:rsidR="00A9218B" w:rsidRPr="00023B87" w:rsidRDefault="00A9218B" w:rsidP="004C304E">
            <w:pPr>
              <w:pStyle w:val="ListParagraph"/>
              <w:ind w:left="0"/>
            </w:pPr>
            <w:r w:rsidRPr="00023B87">
              <w:t>2014</w:t>
            </w:r>
            <w:r w:rsidR="0083679E" w:rsidRPr="00023B87">
              <w:t xml:space="preserve"> </w:t>
            </w:r>
            <w:r w:rsidRPr="00023B87">
              <w:t>-</w:t>
            </w:r>
            <w:r w:rsidR="0083679E" w:rsidRPr="00023B87">
              <w:t xml:space="preserve"> </w:t>
            </w:r>
            <w:r w:rsidRPr="00023B87">
              <w:t xml:space="preserve">Present </w:t>
            </w:r>
          </w:p>
        </w:tc>
        <w:tc>
          <w:tcPr>
            <w:tcW w:w="1510" w:type="pct"/>
          </w:tcPr>
          <w:p w14:paraId="54252A5C" w14:textId="41289D57" w:rsidR="00A9218B" w:rsidRPr="00023B87" w:rsidRDefault="00A9218B" w:rsidP="004C304E">
            <w:pPr>
              <w:pStyle w:val="ListParagraph"/>
              <w:ind w:left="0"/>
            </w:pPr>
            <w:r w:rsidRPr="00023B87">
              <w:t>Lecturer</w:t>
            </w:r>
          </w:p>
        </w:tc>
      </w:tr>
      <w:tr w:rsidR="0083679E" w:rsidRPr="00023B87" w14:paraId="6ABC1052" w14:textId="77777777" w:rsidTr="003243BE">
        <w:tc>
          <w:tcPr>
            <w:tcW w:w="2592" w:type="pct"/>
          </w:tcPr>
          <w:p w14:paraId="41936204" w14:textId="7E129374" w:rsidR="00A9218B" w:rsidRPr="00023B87" w:rsidRDefault="00DB1B4D" w:rsidP="001347C4">
            <w:pPr>
              <w:pStyle w:val="ListParagraph"/>
              <w:ind w:left="0"/>
            </w:pPr>
            <w:proofErr w:type="spellStart"/>
            <w:r w:rsidRPr="00023B87">
              <w:t>D’Lights</w:t>
            </w:r>
            <w:proofErr w:type="spellEnd"/>
            <w:r w:rsidR="00AF575F" w:rsidRPr="00023B87">
              <w:t xml:space="preserve"> Store</w:t>
            </w:r>
            <w:r w:rsidR="001347C4" w:rsidRPr="00023B87">
              <w:t xml:space="preserve"> (Aar Global)</w:t>
            </w:r>
          </w:p>
        </w:tc>
        <w:tc>
          <w:tcPr>
            <w:tcW w:w="898" w:type="pct"/>
          </w:tcPr>
          <w:p w14:paraId="3E6575AD" w14:textId="10C52964" w:rsidR="00A9218B" w:rsidRPr="00023B87" w:rsidRDefault="00A9218B" w:rsidP="004C304E">
            <w:pPr>
              <w:pStyle w:val="ListParagraph"/>
              <w:ind w:left="0"/>
            </w:pPr>
            <w:r w:rsidRPr="00023B87">
              <w:t>2013</w:t>
            </w:r>
            <w:r w:rsidR="004B0935" w:rsidRPr="00023B87">
              <w:t xml:space="preserve"> </w:t>
            </w:r>
            <w:r w:rsidR="00EB1FC3" w:rsidRPr="00023B87">
              <w:t>-</w:t>
            </w:r>
            <w:r w:rsidR="004B0935" w:rsidRPr="00023B87">
              <w:t xml:space="preserve"> 2014</w:t>
            </w:r>
          </w:p>
        </w:tc>
        <w:tc>
          <w:tcPr>
            <w:tcW w:w="1510" w:type="pct"/>
          </w:tcPr>
          <w:p w14:paraId="55604ECE" w14:textId="79E6A1D5" w:rsidR="00A9218B" w:rsidRPr="00023B87" w:rsidRDefault="00DB1B4D" w:rsidP="004C304E">
            <w:pPr>
              <w:pStyle w:val="ListParagraph"/>
              <w:ind w:left="0"/>
            </w:pPr>
            <w:r w:rsidRPr="00023B87">
              <w:t>D</w:t>
            </w:r>
            <w:r w:rsidR="00A9218B" w:rsidRPr="00023B87">
              <w:t xml:space="preserve">isplay Centre </w:t>
            </w:r>
            <w:r w:rsidR="004856AE" w:rsidRPr="00023B87">
              <w:t xml:space="preserve">Manager </w:t>
            </w:r>
          </w:p>
        </w:tc>
      </w:tr>
      <w:tr w:rsidR="0015175C" w:rsidRPr="00023B87" w14:paraId="1C8A8C4E" w14:textId="77777777" w:rsidTr="003243BE">
        <w:tc>
          <w:tcPr>
            <w:tcW w:w="2592" w:type="pct"/>
          </w:tcPr>
          <w:p w14:paraId="0C286CDC" w14:textId="478A04D3" w:rsidR="0015175C" w:rsidRPr="00023B87" w:rsidRDefault="0015175C" w:rsidP="004C304E">
            <w:pPr>
              <w:pStyle w:val="ListParagraph"/>
              <w:ind w:left="0"/>
            </w:pPr>
            <w:r w:rsidRPr="00023B87">
              <w:t>Skills International</w:t>
            </w:r>
          </w:p>
        </w:tc>
        <w:tc>
          <w:tcPr>
            <w:tcW w:w="898" w:type="pct"/>
          </w:tcPr>
          <w:p w14:paraId="05E4E30E" w14:textId="6514E8AA" w:rsidR="0015175C" w:rsidRPr="00023B87" w:rsidRDefault="0015175C" w:rsidP="004C304E">
            <w:pPr>
              <w:pStyle w:val="ListParagraph"/>
              <w:ind w:left="0"/>
            </w:pPr>
            <w:r w:rsidRPr="00023B87">
              <w:t>2012</w:t>
            </w:r>
            <w:r w:rsidR="00EB1FC3" w:rsidRPr="00023B87">
              <w:t xml:space="preserve"> </w:t>
            </w:r>
            <w:r w:rsidRPr="00023B87">
              <w:t>-</w:t>
            </w:r>
            <w:r w:rsidR="00EB1FC3" w:rsidRPr="00023B87">
              <w:t xml:space="preserve"> </w:t>
            </w:r>
            <w:r w:rsidR="00A56E7E" w:rsidRPr="00023B87">
              <w:t>2013</w:t>
            </w:r>
          </w:p>
        </w:tc>
        <w:tc>
          <w:tcPr>
            <w:tcW w:w="1510" w:type="pct"/>
          </w:tcPr>
          <w:p w14:paraId="38E74D3A" w14:textId="3F325ECF" w:rsidR="0015175C" w:rsidRPr="00023B87" w:rsidRDefault="00A56E7E" w:rsidP="004C304E">
            <w:pPr>
              <w:pStyle w:val="ListParagraph"/>
              <w:ind w:left="0"/>
            </w:pPr>
            <w:r w:rsidRPr="00023B87">
              <w:t>Invigila</w:t>
            </w:r>
            <w:r w:rsidR="00690F11" w:rsidRPr="00023B87">
              <w:t>to</w:t>
            </w:r>
            <w:r w:rsidRPr="00023B87">
              <w:t xml:space="preserve">r/ </w:t>
            </w:r>
            <w:r w:rsidR="004856AE" w:rsidRPr="00023B87">
              <w:t>Interlocutor</w:t>
            </w:r>
          </w:p>
        </w:tc>
      </w:tr>
    </w:tbl>
    <w:p w14:paraId="5765FB59" w14:textId="0B26A3AF" w:rsidR="00615C84" w:rsidRPr="00023B87" w:rsidRDefault="00615C84" w:rsidP="006E6C69">
      <w:pPr>
        <w:pStyle w:val="Heading1"/>
      </w:pPr>
      <w:r w:rsidRPr="00023B87">
        <w:lastRenderedPageBreak/>
        <w:t>Research Publications</w:t>
      </w:r>
    </w:p>
    <w:p w14:paraId="6F1FADFE" w14:textId="431C1324" w:rsidR="00620E01" w:rsidRPr="0004389C" w:rsidRDefault="00175C4D" w:rsidP="00204E5A">
      <w:pPr>
        <w:pStyle w:val="NormalWeb"/>
        <w:numPr>
          <w:ilvl w:val="0"/>
          <w:numId w:val="20"/>
        </w:numPr>
        <w:ind w:left="360"/>
        <w:jc w:val="both"/>
        <w:rPr>
          <w:sz w:val="22"/>
          <w:szCs w:val="22"/>
        </w:rPr>
      </w:pPr>
      <w:r w:rsidRPr="0004389C">
        <w:rPr>
          <w:sz w:val="22"/>
          <w:szCs w:val="22"/>
        </w:rPr>
        <w:t>Farooq, M.</w:t>
      </w:r>
      <w:r w:rsidR="001C381D" w:rsidRPr="0004389C">
        <w:rPr>
          <w:sz w:val="22"/>
          <w:szCs w:val="22"/>
        </w:rPr>
        <w:t>, Yen</w:t>
      </w:r>
      <w:r w:rsidR="00774842" w:rsidRPr="0004389C">
        <w:rPr>
          <w:sz w:val="22"/>
          <w:szCs w:val="22"/>
        </w:rPr>
        <w:t>,</w:t>
      </w:r>
      <w:r w:rsidR="001C381D" w:rsidRPr="0004389C">
        <w:rPr>
          <w:sz w:val="22"/>
          <w:szCs w:val="22"/>
        </w:rPr>
        <w:t xml:space="preserve"> Y. Y.</w:t>
      </w:r>
      <w:r w:rsidR="00952C5C" w:rsidRPr="0004389C">
        <w:rPr>
          <w:sz w:val="22"/>
          <w:szCs w:val="22"/>
        </w:rPr>
        <w:t xml:space="preserve">, </w:t>
      </w:r>
      <w:r w:rsidR="00B77B20" w:rsidRPr="0004389C">
        <w:rPr>
          <w:sz w:val="22"/>
          <w:szCs w:val="22"/>
        </w:rPr>
        <w:t>Buzdar</w:t>
      </w:r>
      <w:r w:rsidR="00774842" w:rsidRPr="0004389C">
        <w:rPr>
          <w:sz w:val="22"/>
          <w:szCs w:val="22"/>
        </w:rPr>
        <w:t>,</w:t>
      </w:r>
      <w:r w:rsidR="00B77B20" w:rsidRPr="0004389C">
        <w:rPr>
          <w:sz w:val="22"/>
          <w:szCs w:val="22"/>
        </w:rPr>
        <w:t xml:space="preserve"> </w:t>
      </w:r>
      <w:r w:rsidR="00E9117F" w:rsidRPr="0004389C">
        <w:rPr>
          <w:sz w:val="22"/>
          <w:szCs w:val="22"/>
        </w:rPr>
        <w:t>H</w:t>
      </w:r>
      <w:r w:rsidR="00952C5C" w:rsidRPr="0004389C">
        <w:rPr>
          <w:sz w:val="22"/>
          <w:szCs w:val="22"/>
        </w:rPr>
        <w:t xml:space="preserve">. </w:t>
      </w:r>
      <w:r w:rsidR="00E9117F" w:rsidRPr="0004389C">
        <w:rPr>
          <w:sz w:val="22"/>
          <w:szCs w:val="22"/>
        </w:rPr>
        <w:t>Q</w:t>
      </w:r>
      <w:r w:rsidR="00952C5C" w:rsidRPr="0004389C">
        <w:rPr>
          <w:sz w:val="22"/>
          <w:szCs w:val="22"/>
        </w:rPr>
        <w:t xml:space="preserve">., </w:t>
      </w:r>
      <w:r w:rsidR="00B77B20" w:rsidRPr="0004389C">
        <w:rPr>
          <w:sz w:val="22"/>
          <w:szCs w:val="22"/>
        </w:rPr>
        <w:t>Qureshi</w:t>
      </w:r>
      <w:r w:rsidR="0001546A" w:rsidRPr="0004389C">
        <w:rPr>
          <w:sz w:val="22"/>
          <w:szCs w:val="22"/>
        </w:rPr>
        <w:t>,</w:t>
      </w:r>
      <w:r w:rsidR="00E9117F" w:rsidRPr="0004389C">
        <w:rPr>
          <w:sz w:val="22"/>
          <w:szCs w:val="22"/>
        </w:rPr>
        <w:t xml:space="preserve"> Q</w:t>
      </w:r>
      <w:r w:rsidR="0001546A" w:rsidRPr="0004389C">
        <w:rPr>
          <w:sz w:val="22"/>
          <w:szCs w:val="22"/>
        </w:rPr>
        <w:t>. A. (2024)</w:t>
      </w:r>
      <w:r w:rsidR="00D13410" w:rsidRPr="0004389C">
        <w:rPr>
          <w:sz w:val="22"/>
          <w:szCs w:val="22"/>
        </w:rPr>
        <w:t>.</w:t>
      </w:r>
      <w:r w:rsidR="00B77B20" w:rsidRPr="0004389C">
        <w:rPr>
          <w:sz w:val="22"/>
          <w:szCs w:val="22"/>
        </w:rPr>
        <w:t xml:space="preserve"> </w:t>
      </w:r>
      <w:r w:rsidR="001C381D" w:rsidRPr="0004389C">
        <w:rPr>
          <w:sz w:val="22"/>
          <w:szCs w:val="22"/>
        </w:rPr>
        <w:t xml:space="preserve"> </w:t>
      </w:r>
      <w:r w:rsidR="00EA023E" w:rsidRPr="0004389C">
        <w:rPr>
          <w:sz w:val="22"/>
          <w:szCs w:val="22"/>
        </w:rPr>
        <w:t>Exploring</w:t>
      </w:r>
      <w:r w:rsidR="00CC6C5A" w:rsidRPr="0004389C">
        <w:rPr>
          <w:sz w:val="22"/>
          <w:szCs w:val="22"/>
        </w:rPr>
        <w:t xml:space="preserve"> the research landscape of </w:t>
      </w:r>
      <w:r w:rsidR="008D15FA" w:rsidRPr="0004389C">
        <w:rPr>
          <w:sz w:val="22"/>
          <w:szCs w:val="22"/>
        </w:rPr>
        <w:t>Artificial</w:t>
      </w:r>
      <w:r w:rsidR="00CC6C5A" w:rsidRPr="0004389C">
        <w:rPr>
          <w:sz w:val="22"/>
          <w:szCs w:val="22"/>
        </w:rPr>
        <w:t xml:space="preserve"> </w:t>
      </w:r>
      <w:r w:rsidR="00EA023E" w:rsidRPr="0004389C">
        <w:rPr>
          <w:sz w:val="22"/>
          <w:szCs w:val="22"/>
        </w:rPr>
        <w:t>intelligence</w:t>
      </w:r>
      <w:r w:rsidR="00CC6C5A" w:rsidRPr="0004389C">
        <w:rPr>
          <w:sz w:val="22"/>
          <w:szCs w:val="22"/>
        </w:rPr>
        <w:t xml:space="preserve"> integration with business</w:t>
      </w:r>
      <w:r w:rsidR="00EA023E" w:rsidRPr="0004389C">
        <w:rPr>
          <w:sz w:val="22"/>
          <w:szCs w:val="22"/>
        </w:rPr>
        <w:t xml:space="preserve"> </w:t>
      </w:r>
      <w:r w:rsidR="008D15FA" w:rsidRPr="0004389C">
        <w:rPr>
          <w:sz w:val="22"/>
          <w:szCs w:val="22"/>
        </w:rPr>
        <w:t>management</w:t>
      </w:r>
      <w:r w:rsidR="00EA023E" w:rsidRPr="0004389C">
        <w:rPr>
          <w:sz w:val="22"/>
          <w:szCs w:val="22"/>
        </w:rPr>
        <w:t xml:space="preserve">: A </w:t>
      </w:r>
      <w:r w:rsidR="008D15FA" w:rsidRPr="0004389C">
        <w:rPr>
          <w:sz w:val="22"/>
          <w:szCs w:val="22"/>
        </w:rPr>
        <w:t>bibliometric</w:t>
      </w:r>
      <w:r w:rsidR="00EA023E" w:rsidRPr="0004389C">
        <w:rPr>
          <w:sz w:val="22"/>
          <w:szCs w:val="22"/>
        </w:rPr>
        <w:t xml:space="preserve"> analysis from 1994-2023</w:t>
      </w:r>
      <w:r w:rsidR="00D13410" w:rsidRPr="0004389C">
        <w:rPr>
          <w:sz w:val="22"/>
          <w:szCs w:val="22"/>
        </w:rPr>
        <w:t xml:space="preserve">. </w:t>
      </w:r>
      <w:r w:rsidR="0049588F" w:rsidRPr="0004389C">
        <w:rPr>
          <w:sz w:val="22"/>
          <w:szCs w:val="22"/>
        </w:rPr>
        <w:t>Journal</w:t>
      </w:r>
      <w:r w:rsidR="00D13410" w:rsidRPr="0004389C">
        <w:rPr>
          <w:sz w:val="22"/>
          <w:szCs w:val="22"/>
        </w:rPr>
        <w:t xml:space="preserve"> of</w:t>
      </w:r>
      <w:r w:rsidR="0049588F" w:rsidRPr="0004389C">
        <w:rPr>
          <w:sz w:val="22"/>
          <w:szCs w:val="22"/>
        </w:rPr>
        <w:t xml:space="preserve"> L</w:t>
      </w:r>
      <w:r w:rsidR="00D13410" w:rsidRPr="0004389C">
        <w:rPr>
          <w:sz w:val="22"/>
          <w:szCs w:val="22"/>
        </w:rPr>
        <w:t xml:space="preserve">ogistics, </w:t>
      </w:r>
      <w:r w:rsidR="0049588F" w:rsidRPr="0004389C">
        <w:rPr>
          <w:sz w:val="22"/>
          <w:szCs w:val="22"/>
        </w:rPr>
        <w:t>I</w:t>
      </w:r>
      <w:r w:rsidR="00D13410" w:rsidRPr="0004389C">
        <w:rPr>
          <w:sz w:val="22"/>
          <w:szCs w:val="22"/>
        </w:rPr>
        <w:t xml:space="preserve">nformatics and </w:t>
      </w:r>
      <w:r w:rsidR="0049588F" w:rsidRPr="0004389C">
        <w:rPr>
          <w:sz w:val="22"/>
          <w:szCs w:val="22"/>
        </w:rPr>
        <w:t>S</w:t>
      </w:r>
      <w:r w:rsidR="00D13410" w:rsidRPr="0004389C">
        <w:rPr>
          <w:sz w:val="22"/>
          <w:szCs w:val="22"/>
        </w:rPr>
        <w:t xml:space="preserve">ervice </w:t>
      </w:r>
      <w:r w:rsidR="0049588F" w:rsidRPr="0004389C">
        <w:rPr>
          <w:sz w:val="22"/>
          <w:szCs w:val="22"/>
        </w:rPr>
        <w:t>S</w:t>
      </w:r>
      <w:r w:rsidR="00D13410" w:rsidRPr="0004389C">
        <w:rPr>
          <w:sz w:val="22"/>
          <w:szCs w:val="22"/>
        </w:rPr>
        <w:t>cience</w:t>
      </w:r>
      <w:r w:rsidR="0049588F" w:rsidRPr="0004389C">
        <w:rPr>
          <w:sz w:val="22"/>
          <w:szCs w:val="22"/>
        </w:rPr>
        <w:t xml:space="preserve">, </w:t>
      </w:r>
      <w:r w:rsidR="008B458E" w:rsidRPr="0004389C">
        <w:rPr>
          <w:sz w:val="22"/>
          <w:szCs w:val="22"/>
        </w:rPr>
        <w:t>11</w:t>
      </w:r>
      <w:r w:rsidR="00B061E9" w:rsidRPr="0004389C">
        <w:rPr>
          <w:sz w:val="22"/>
          <w:szCs w:val="22"/>
        </w:rPr>
        <w:t>(</w:t>
      </w:r>
      <w:r w:rsidR="008B458E" w:rsidRPr="0004389C">
        <w:rPr>
          <w:sz w:val="22"/>
          <w:szCs w:val="22"/>
        </w:rPr>
        <w:t>4</w:t>
      </w:r>
      <w:r w:rsidR="00B061E9" w:rsidRPr="0004389C">
        <w:rPr>
          <w:sz w:val="22"/>
          <w:szCs w:val="22"/>
        </w:rPr>
        <w:t>)</w:t>
      </w:r>
    </w:p>
    <w:p w14:paraId="753A45E2" w14:textId="77777777" w:rsidR="00DC00B8" w:rsidRPr="0004389C" w:rsidRDefault="00DC00B8" w:rsidP="00204E5A">
      <w:pPr>
        <w:pStyle w:val="NormalWeb"/>
        <w:numPr>
          <w:ilvl w:val="0"/>
          <w:numId w:val="20"/>
        </w:numPr>
        <w:ind w:left="360"/>
        <w:jc w:val="both"/>
        <w:rPr>
          <w:sz w:val="22"/>
          <w:szCs w:val="22"/>
        </w:rPr>
      </w:pPr>
      <w:r w:rsidRPr="0004389C">
        <w:rPr>
          <w:color w:val="222222"/>
          <w:sz w:val="22"/>
          <w:szCs w:val="22"/>
          <w:shd w:val="clear" w:color="auto" w:fill="FFFFFF"/>
        </w:rPr>
        <w:t>Riaz, N., Tahir, S., &amp; Qureshi, Q. A. (2024). Pragmatic Analysis of Evasion Strategies in Pakistani Political Talk Shows. </w:t>
      </w:r>
      <w:r w:rsidRPr="0004389C">
        <w:rPr>
          <w:i/>
          <w:iCs/>
          <w:color w:val="222222"/>
          <w:sz w:val="22"/>
          <w:szCs w:val="22"/>
          <w:shd w:val="clear" w:color="auto" w:fill="FFFFFF"/>
        </w:rPr>
        <w:t>Journal of Arts and Linguistics Studies</w:t>
      </w:r>
      <w:r w:rsidRPr="0004389C">
        <w:rPr>
          <w:color w:val="222222"/>
          <w:sz w:val="22"/>
          <w:szCs w:val="22"/>
          <w:shd w:val="clear" w:color="auto" w:fill="FFFFFF"/>
        </w:rPr>
        <w:t>, </w:t>
      </w:r>
      <w:r w:rsidRPr="0004389C">
        <w:rPr>
          <w:i/>
          <w:iCs/>
          <w:color w:val="222222"/>
          <w:sz w:val="22"/>
          <w:szCs w:val="22"/>
          <w:shd w:val="clear" w:color="auto" w:fill="FFFFFF"/>
        </w:rPr>
        <w:t>2</w:t>
      </w:r>
      <w:r w:rsidRPr="0004389C">
        <w:rPr>
          <w:color w:val="222222"/>
          <w:sz w:val="22"/>
          <w:szCs w:val="22"/>
          <w:shd w:val="clear" w:color="auto" w:fill="FFFFFF"/>
        </w:rPr>
        <w:t>(2), 551-568.</w:t>
      </w:r>
    </w:p>
    <w:p w14:paraId="18D92C32" w14:textId="6F99E536" w:rsidR="00DE65FF" w:rsidRPr="0004389C" w:rsidRDefault="00DE65FF" w:rsidP="00204E5A">
      <w:pPr>
        <w:pStyle w:val="NormalWeb"/>
        <w:numPr>
          <w:ilvl w:val="0"/>
          <w:numId w:val="20"/>
        </w:numPr>
        <w:ind w:left="360"/>
        <w:jc w:val="both"/>
        <w:rPr>
          <w:sz w:val="22"/>
          <w:szCs w:val="22"/>
        </w:rPr>
      </w:pPr>
      <w:r w:rsidRPr="0004389C">
        <w:rPr>
          <w:color w:val="222222"/>
          <w:sz w:val="22"/>
          <w:szCs w:val="22"/>
          <w:shd w:val="clear" w:color="auto" w:fill="FFFFFF"/>
        </w:rPr>
        <w:t>Riaz, N., Qureshi, Q. A., Tahir, S., &amp; Waheed, I. (2024). Signs and Symbols: A Semiotic Exploration of Visual Media and Its Underlying Ideologies. </w:t>
      </w:r>
      <w:r w:rsidRPr="0004389C">
        <w:rPr>
          <w:i/>
          <w:iCs/>
          <w:color w:val="222222"/>
          <w:sz w:val="22"/>
          <w:szCs w:val="22"/>
          <w:shd w:val="clear" w:color="auto" w:fill="FFFFFF"/>
        </w:rPr>
        <w:t>Journal of Arts and Linguistics Studies</w:t>
      </w:r>
      <w:r w:rsidRPr="0004389C">
        <w:rPr>
          <w:color w:val="222222"/>
          <w:sz w:val="22"/>
          <w:szCs w:val="22"/>
          <w:shd w:val="clear" w:color="auto" w:fill="FFFFFF"/>
        </w:rPr>
        <w:t>, </w:t>
      </w:r>
      <w:r w:rsidRPr="0004389C">
        <w:rPr>
          <w:i/>
          <w:iCs/>
          <w:color w:val="222222"/>
          <w:sz w:val="22"/>
          <w:szCs w:val="22"/>
          <w:shd w:val="clear" w:color="auto" w:fill="FFFFFF"/>
        </w:rPr>
        <w:t>2</w:t>
      </w:r>
      <w:r w:rsidRPr="0004389C">
        <w:rPr>
          <w:color w:val="222222"/>
          <w:sz w:val="22"/>
          <w:szCs w:val="22"/>
          <w:shd w:val="clear" w:color="auto" w:fill="FFFFFF"/>
        </w:rPr>
        <w:t>(2), 705-725.</w:t>
      </w:r>
    </w:p>
    <w:p w14:paraId="09967B41" w14:textId="121A4DEE" w:rsidR="00834770" w:rsidRDefault="00834770" w:rsidP="00204E5A">
      <w:pPr>
        <w:pStyle w:val="NormalWeb"/>
        <w:numPr>
          <w:ilvl w:val="0"/>
          <w:numId w:val="20"/>
        </w:numPr>
        <w:ind w:left="360"/>
        <w:jc w:val="both"/>
        <w:rPr>
          <w:sz w:val="22"/>
          <w:szCs w:val="22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ahir, S., Riaz, N., &amp; Qureshi, Q. A. (2024). </w:t>
      </w:r>
      <w:r w:rsidR="0045417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Factors Influencing Acceptance of </w:t>
      </w:r>
      <w:proofErr w:type="spellStart"/>
      <w:r w:rsidR="0045417A">
        <w:rPr>
          <w:rFonts w:ascii="Arial" w:hAnsi="Arial" w:cs="Arial"/>
          <w:color w:val="222222"/>
          <w:sz w:val="20"/>
          <w:szCs w:val="20"/>
          <w:shd w:val="clear" w:color="auto" w:fill="FFFFFF"/>
        </w:rPr>
        <w:t>Chatgpt</w:t>
      </w:r>
      <w:proofErr w:type="spellEnd"/>
      <w:r w:rsidR="0045417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mong Studious Students For Academic Purposes</w:t>
      </w:r>
      <w:r w:rsidR="00DE67CC">
        <w:rPr>
          <w:rFonts w:ascii="Arial" w:hAnsi="Arial" w:cs="Arial"/>
          <w:color w:val="222222"/>
          <w:sz w:val="20"/>
          <w:szCs w:val="20"/>
          <w:shd w:val="clear" w:color="auto" w:fill="FFFFFF"/>
        </w:rPr>
        <w:t>. </w:t>
      </w:r>
      <w:r w:rsidR="0045417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arhad Journal of Management Sciences</w:t>
      </w:r>
      <w:r w:rsidR="00DE67CC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DE67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 w:rsidR="00DE67CC"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105-122.</w:t>
      </w:r>
    </w:p>
    <w:p w14:paraId="6D6014CE" w14:textId="07F2D307" w:rsidR="0009335F" w:rsidRPr="0004389C" w:rsidRDefault="00CE7D77" w:rsidP="00204E5A">
      <w:pPr>
        <w:pStyle w:val="NormalWeb"/>
        <w:numPr>
          <w:ilvl w:val="0"/>
          <w:numId w:val="20"/>
        </w:numPr>
        <w:ind w:left="360"/>
        <w:jc w:val="both"/>
        <w:rPr>
          <w:sz w:val="22"/>
          <w:szCs w:val="22"/>
        </w:rPr>
      </w:pPr>
      <w:r w:rsidRPr="0004389C">
        <w:rPr>
          <w:sz w:val="22"/>
          <w:szCs w:val="22"/>
        </w:rPr>
        <w:t xml:space="preserve">Qureshi, Q. A., Noor, N. A. </w:t>
      </w:r>
      <w:r w:rsidR="005454A7" w:rsidRPr="0004389C">
        <w:rPr>
          <w:sz w:val="22"/>
          <w:szCs w:val="22"/>
        </w:rPr>
        <w:t xml:space="preserve">B. </w:t>
      </w:r>
      <w:r w:rsidRPr="0004389C">
        <w:rPr>
          <w:sz w:val="22"/>
          <w:szCs w:val="22"/>
        </w:rPr>
        <w:t xml:space="preserve">M., &amp; Hassan, S. (2022). Consumer Perceived Value of Collaboration vs. Incentives in the Context of In-App Ads: Digital Natives vs. Digital Immigrants. </w:t>
      </w:r>
      <w:r w:rsidRPr="0004389C">
        <w:rPr>
          <w:i/>
          <w:iCs/>
          <w:sz w:val="22"/>
          <w:szCs w:val="22"/>
        </w:rPr>
        <w:t>Internati</w:t>
      </w:r>
      <w:r w:rsidR="00807FC9" w:rsidRPr="0004389C">
        <w:rPr>
          <w:i/>
          <w:iCs/>
          <w:sz w:val="22"/>
          <w:szCs w:val="22"/>
        </w:rPr>
        <w:t>onal Journal of E-Collaboration</w:t>
      </w:r>
      <w:r w:rsidRPr="0004389C">
        <w:rPr>
          <w:sz w:val="22"/>
          <w:szCs w:val="22"/>
        </w:rPr>
        <w:t xml:space="preserve">, </w:t>
      </w:r>
      <w:r w:rsidRPr="0004389C">
        <w:rPr>
          <w:i/>
          <w:iCs/>
          <w:sz w:val="22"/>
          <w:szCs w:val="22"/>
        </w:rPr>
        <w:t>18</w:t>
      </w:r>
      <w:r w:rsidRPr="0004389C">
        <w:rPr>
          <w:sz w:val="22"/>
          <w:szCs w:val="22"/>
        </w:rPr>
        <w:t>(1), 1–22.</w:t>
      </w:r>
    </w:p>
    <w:p w14:paraId="214CCC49" w14:textId="77777777" w:rsidR="001D31AC" w:rsidRPr="0004389C" w:rsidRDefault="001D31AC" w:rsidP="00204E5A">
      <w:pPr>
        <w:pStyle w:val="ListParagraph"/>
        <w:numPr>
          <w:ilvl w:val="0"/>
          <w:numId w:val="20"/>
        </w:numPr>
        <w:ind w:left="360"/>
        <w:rPr>
          <w:rFonts w:cs="Times New Roman"/>
        </w:rPr>
      </w:pPr>
      <w:r w:rsidRPr="0004389C">
        <w:rPr>
          <w:rFonts w:cs="Times New Roman"/>
        </w:rPr>
        <w:t>Farooq, M., &amp; Qureshi, Q. A. (2020). Privacy of internet users in the era of transformative marketing. Journal of Management Practices, Humanities and Social Sciences, 4(2), 25-28.</w:t>
      </w:r>
    </w:p>
    <w:p w14:paraId="34235C54" w14:textId="57E5ADE3" w:rsidR="008C582F" w:rsidRPr="0004389C" w:rsidRDefault="008C582F" w:rsidP="00204E5A">
      <w:pPr>
        <w:pStyle w:val="ListParagraph"/>
        <w:numPr>
          <w:ilvl w:val="0"/>
          <w:numId w:val="20"/>
        </w:numPr>
        <w:ind w:left="360"/>
        <w:rPr>
          <w:rFonts w:cs="Times New Roman"/>
        </w:rPr>
      </w:pPr>
      <w:r w:rsidRPr="0004389C">
        <w:rPr>
          <w:rFonts w:cs="Times New Roman"/>
        </w:rPr>
        <w:t xml:space="preserve">Qureshi, Q. A., Noor, A. B. M., Hassan, </w:t>
      </w:r>
      <w:r w:rsidR="005454A7" w:rsidRPr="0004389C">
        <w:rPr>
          <w:rFonts w:cs="Times New Roman"/>
        </w:rPr>
        <w:t>S</w:t>
      </w:r>
      <w:r w:rsidRPr="0004389C">
        <w:rPr>
          <w:rFonts w:cs="Times New Roman"/>
        </w:rPr>
        <w:t>.</w:t>
      </w:r>
      <w:r w:rsidR="005454A7" w:rsidRPr="0004389C">
        <w:rPr>
          <w:rFonts w:cs="Times New Roman"/>
        </w:rPr>
        <w:t xml:space="preserve">, &amp; </w:t>
      </w:r>
      <w:proofErr w:type="spellStart"/>
      <w:r w:rsidR="005454A7" w:rsidRPr="0004389C">
        <w:rPr>
          <w:rFonts w:cs="Times New Roman"/>
        </w:rPr>
        <w:t>Qureish</w:t>
      </w:r>
      <w:proofErr w:type="spellEnd"/>
      <w:r w:rsidR="005454A7" w:rsidRPr="0004389C">
        <w:rPr>
          <w:rFonts w:cs="Times New Roman"/>
        </w:rPr>
        <w:t>, M. I.</w:t>
      </w:r>
      <w:r w:rsidRPr="0004389C">
        <w:rPr>
          <w:rFonts w:cs="Times New Roman"/>
        </w:rPr>
        <w:t xml:space="preserve"> (2019). Moderating Factors Affecting Intention to Access In-App Advertisements. </w:t>
      </w:r>
      <w:r w:rsidR="00807FC9" w:rsidRPr="0004389C">
        <w:rPr>
          <w:rFonts w:cs="Times New Roman"/>
          <w:i/>
          <w:iCs/>
        </w:rPr>
        <w:t>Global Journal o</w:t>
      </w:r>
      <w:r w:rsidRPr="0004389C">
        <w:rPr>
          <w:rFonts w:cs="Times New Roman"/>
          <w:i/>
          <w:iCs/>
        </w:rPr>
        <w:t>f Emerging Sciences</w:t>
      </w:r>
      <w:r w:rsidR="005454A7" w:rsidRPr="0004389C">
        <w:rPr>
          <w:rFonts w:cs="Times New Roman"/>
        </w:rPr>
        <w:t>,</w:t>
      </w:r>
      <w:r w:rsidR="005454A7" w:rsidRPr="0004389C">
        <w:rPr>
          <w:rFonts w:cs="Times New Roman"/>
          <w:color w:val="777777"/>
          <w:lang w:val="en-US"/>
        </w:rPr>
        <w:t xml:space="preserve"> </w:t>
      </w:r>
      <w:r w:rsidR="005454A7" w:rsidRPr="0004389C">
        <w:rPr>
          <w:rFonts w:cs="Times New Roman"/>
          <w:lang w:val="en-US"/>
        </w:rPr>
        <w:t>1(4), 337-348.</w:t>
      </w:r>
    </w:p>
    <w:p w14:paraId="0D563D59" w14:textId="4E43B5B8" w:rsidR="000C6F5A" w:rsidRPr="0004389C" w:rsidRDefault="000C6F5A" w:rsidP="00204E5A">
      <w:pPr>
        <w:pStyle w:val="ListParagraph"/>
        <w:numPr>
          <w:ilvl w:val="0"/>
          <w:numId w:val="20"/>
        </w:numPr>
        <w:ind w:left="360"/>
        <w:rPr>
          <w:rFonts w:cs="Times New Roman"/>
        </w:rPr>
      </w:pPr>
      <w:r w:rsidRPr="0004389C">
        <w:rPr>
          <w:rFonts w:cs="Times New Roman"/>
        </w:rPr>
        <w:t xml:space="preserve">Tahir, S. &amp; Qureshi, Q. A. (2019). </w:t>
      </w:r>
      <w:r w:rsidR="0009335F" w:rsidRPr="0004389C">
        <w:rPr>
          <w:rFonts w:cs="Times New Roman"/>
        </w:rPr>
        <w:t>Pilot Testing of Interview Questions and Observation Checklist for Research in Linguistic Landscape</w:t>
      </w:r>
      <w:r w:rsidRPr="0004389C">
        <w:rPr>
          <w:rFonts w:cs="Times New Roman"/>
        </w:rPr>
        <w:t xml:space="preserve">. </w:t>
      </w:r>
      <w:r w:rsidRPr="0004389C">
        <w:rPr>
          <w:rFonts w:cs="Times New Roman"/>
          <w:i/>
          <w:iCs/>
        </w:rPr>
        <w:t>Global Journal of Emerging Sciences</w:t>
      </w:r>
      <w:r w:rsidR="00807FC9" w:rsidRPr="0004389C">
        <w:rPr>
          <w:rFonts w:cs="Times New Roman"/>
          <w:i/>
          <w:iCs/>
        </w:rPr>
        <w:t>,</w:t>
      </w:r>
      <w:r w:rsidR="00807FC9" w:rsidRPr="0004389C">
        <w:rPr>
          <w:rFonts w:cs="Times New Roman"/>
        </w:rPr>
        <w:t xml:space="preserve"> </w:t>
      </w:r>
      <w:r w:rsidRPr="0004389C">
        <w:rPr>
          <w:rFonts w:cs="Times New Roman"/>
          <w:i/>
          <w:iCs/>
        </w:rPr>
        <w:t>1</w:t>
      </w:r>
      <w:r w:rsidRPr="0004389C">
        <w:rPr>
          <w:rFonts w:cs="Times New Roman"/>
        </w:rPr>
        <w:t>(3)</w:t>
      </w:r>
      <w:r w:rsidR="00807FC9" w:rsidRPr="0004389C">
        <w:rPr>
          <w:rFonts w:cs="Times New Roman"/>
        </w:rPr>
        <w:t>,</w:t>
      </w:r>
      <w:r w:rsidR="00023B87" w:rsidRPr="0004389C">
        <w:rPr>
          <w:rFonts w:cs="Times New Roman"/>
        </w:rPr>
        <w:t xml:space="preserve"> 198-234.</w:t>
      </w:r>
    </w:p>
    <w:p w14:paraId="10299465" w14:textId="3B08058F" w:rsidR="00744D8C" w:rsidRPr="0004389C" w:rsidRDefault="00744D8C" w:rsidP="00204E5A">
      <w:pPr>
        <w:pStyle w:val="ListParagraph"/>
        <w:numPr>
          <w:ilvl w:val="0"/>
          <w:numId w:val="20"/>
        </w:numPr>
        <w:ind w:left="360"/>
        <w:rPr>
          <w:rFonts w:cs="Times New Roman"/>
          <w:i/>
        </w:rPr>
      </w:pPr>
      <w:r w:rsidRPr="0004389C">
        <w:rPr>
          <w:rFonts w:cs="Times New Roman"/>
        </w:rPr>
        <w:t xml:space="preserve">Ali, W., Qadir, I., Khuhro, R. A., &amp; Qureshi, Q. A. (2017). Determinants of brand loyalty among late movers of motorbike industry in district Haripur, Pakistan: A brand romance perspective. </w:t>
      </w:r>
      <w:r w:rsidRPr="0004389C">
        <w:rPr>
          <w:rFonts w:cs="Times New Roman"/>
          <w:i/>
        </w:rPr>
        <w:t>University of Haripur Journal of Management (UOHJM), 2(1), 133-144.</w:t>
      </w:r>
    </w:p>
    <w:p w14:paraId="61C10290" w14:textId="02C049FD" w:rsidR="000C6F5A" w:rsidRPr="0004389C" w:rsidRDefault="00D4272F" w:rsidP="00204E5A">
      <w:pPr>
        <w:pStyle w:val="ListParagraph"/>
        <w:numPr>
          <w:ilvl w:val="0"/>
          <w:numId w:val="20"/>
        </w:numPr>
        <w:ind w:left="360"/>
        <w:rPr>
          <w:rFonts w:cs="Times New Roman"/>
        </w:rPr>
      </w:pPr>
      <w:r w:rsidRPr="0004389C">
        <w:rPr>
          <w:rFonts w:cs="Times New Roman"/>
        </w:rPr>
        <w:t xml:space="preserve">Khuhro, R. A., Qureshi, Q. A., </w:t>
      </w:r>
      <w:proofErr w:type="spellStart"/>
      <w:r w:rsidRPr="0004389C">
        <w:rPr>
          <w:rFonts w:cs="Times New Roman"/>
        </w:rPr>
        <w:t>Humayon</w:t>
      </w:r>
      <w:proofErr w:type="spellEnd"/>
      <w:r w:rsidRPr="0004389C">
        <w:rPr>
          <w:rFonts w:cs="Times New Roman"/>
        </w:rPr>
        <w:t xml:space="preserve">, A. A., Tahir, S., &amp; Khan, A. (2016). Factors affecting adoption </w:t>
      </w:r>
      <w:proofErr w:type="spellStart"/>
      <w:r w:rsidRPr="0004389C">
        <w:rPr>
          <w:rFonts w:cs="Times New Roman"/>
        </w:rPr>
        <w:t>behavior</w:t>
      </w:r>
      <w:proofErr w:type="spellEnd"/>
      <w:r w:rsidRPr="0004389C">
        <w:rPr>
          <w:rFonts w:cs="Times New Roman"/>
        </w:rPr>
        <w:t xml:space="preserve"> for Tablet device among computer users in Pakistan. </w:t>
      </w:r>
      <w:r w:rsidRPr="0004389C">
        <w:rPr>
          <w:rFonts w:cs="Times New Roman"/>
          <w:i/>
          <w:iCs/>
        </w:rPr>
        <w:t>Management Science Letters</w:t>
      </w:r>
      <w:r w:rsidRPr="0004389C">
        <w:rPr>
          <w:rFonts w:cs="Times New Roman"/>
        </w:rPr>
        <w:t xml:space="preserve">, </w:t>
      </w:r>
      <w:r w:rsidRPr="0004389C">
        <w:rPr>
          <w:rFonts w:cs="Times New Roman"/>
          <w:i/>
          <w:iCs/>
        </w:rPr>
        <w:t>6</w:t>
      </w:r>
      <w:r w:rsidR="00807FC9" w:rsidRPr="0004389C">
        <w:rPr>
          <w:rFonts w:cs="Times New Roman"/>
        </w:rPr>
        <w:t>(12</w:t>
      </w:r>
      <w:r w:rsidRPr="0004389C">
        <w:rPr>
          <w:rFonts w:cs="Times New Roman"/>
        </w:rPr>
        <w:t>), 723–734.</w:t>
      </w:r>
    </w:p>
    <w:p w14:paraId="165BC963" w14:textId="1E02F712" w:rsidR="000C6F5A" w:rsidRPr="0004389C" w:rsidRDefault="00DB64F4" w:rsidP="00204E5A">
      <w:pPr>
        <w:pStyle w:val="ListParagraph"/>
        <w:numPr>
          <w:ilvl w:val="0"/>
          <w:numId w:val="20"/>
        </w:numPr>
        <w:ind w:left="360"/>
        <w:rPr>
          <w:rFonts w:cs="Times New Roman"/>
        </w:rPr>
      </w:pPr>
      <w:r w:rsidRPr="0004389C">
        <w:rPr>
          <w:rFonts w:cs="Times New Roman"/>
        </w:rPr>
        <w:t xml:space="preserve">Khuhro, R. A., Qureshi, Q. A., Tahir, S., &amp; Khan, A. (2016). Self-Service Technologies at the Bottom of the Pyramid. </w:t>
      </w:r>
      <w:r w:rsidRPr="0004389C">
        <w:rPr>
          <w:rFonts w:cs="Times New Roman"/>
          <w:i/>
          <w:iCs/>
        </w:rPr>
        <w:t>University of Haripur Journal of Management (UOHJM)</w:t>
      </w:r>
      <w:r w:rsidRPr="0004389C">
        <w:rPr>
          <w:rFonts w:cs="Times New Roman"/>
        </w:rPr>
        <w:t xml:space="preserve">, </w:t>
      </w:r>
      <w:r w:rsidRPr="0004389C">
        <w:rPr>
          <w:rFonts w:cs="Times New Roman"/>
          <w:i/>
          <w:iCs/>
        </w:rPr>
        <w:t>1</w:t>
      </w:r>
      <w:r w:rsidRPr="0004389C">
        <w:rPr>
          <w:rFonts w:cs="Times New Roman"/>
        </w:rPr>
        <w:t>(2), 125–132.</w:t>
      </w:r>
    </w:p>
    <w:p w14:paraId="0AE27720" w14:textId="15B2DE50" w:rsidR="0078214E" w:rsidRPr="0004389C" w:rsidRDefault="004856AE" w:rsidP="00204E5A">
      <w:pPr>
        <w:pStyle w:val="ListParagraph"/>
        <w:numPr>
          <w:ilvl w:val="0"/>
          <w:numId w:val="20"/>
        </w:numPr>
        <w:ind w:left="360"/>
        <w:rPr>
          <w:rFonts w:cs="Times New Roman"/>
        </w:rPr>
      </w:pPr>
      <w:r w:rsidRPr="0004389C">
        <w:rPr>
          <w:rFonts w:cs="Times New Roman"/>
        </w:rPr>
        <w:t xml:space="preserve">Khuhro, R. A., Qureshi, Q. A., &amp; Yasin, M. N. (2015). Relevance, Confusion, Entertainment and </w:t>
      </w:r>
      <w:proofErr w:type="spellStart"/>
      <w:r w:rsidRPr="0004389C">
        <w:rPr>
          <w:rFonts w:cs="Times New Roman"/>
        </w:rPr>
        <w:t>Skepticism</w:t>
      </w:r>
      <w:proofErr w:type="spellEnd"/>
      <w:r w:rsidRPr="0004389C">
        <w:rPr>
          <w:rFonts w:cs="Times New Roman"/>
        </w:rPr>
        <w:t xml:space="preserve"> </w:t>
      </w:r>
      <w:r w:rsidR="007545F2" w:rsidRPr="0004389C">
        <w:rPr>
          <w:rFonts w:cs="Times New Roman"/>
        </w:rPr>
        <w:t>towards</w:t>
      </w:r>
      <w:r w:rsidRPr="0004389C">
        <w:rPr>
          <w:rFonts w:cs="Times New Roman"/>
        </w:rPr>
        <w:t xml:space="preserve"> Advertising. </w:t>
      </w:r>
      <w:r w:rsidRPr="0004389C">
        <w:rPr>
          <w:rFonts w:cs="Times New Roman"/>
          <w:i/>
          <w:iCs/>
        </w:rPr>
        <w:t>International Journal of Economics, Commerce and Management</w:t>
      </w:r>
      <w:r w:rsidRPr="0004389C">
        <w:rPr>
          <w:rFonts w:cs="Times New Roman"/>
        </w:rPr>
        <w:t xml:space="preserve">, </w:t>
      </w:r>
      <w:r w:rsidR="00807FC9" w:rsidRPr="0004389C">
        <w:rPr>
          <w:rFonts w:cs="Times New Roman"/>
          <w:i/>
          <w:iCs/>
        </w:rPr>
        <w:t>3</w:t>
      </w:r>
      <w:r w:rsidRPr="0004389C">
        <w:rPr>
          <w:rFonts w:cs="Times New Roman"/>
          <w:i/>
          <w:iCs/>
        </w:rPr>
        <w:t xml:space="preserve"> </w:t>
      </w:r>
      <w:r w:rsidRPr="0004389C">
        <w:rPr>
          <w:rFonts w:cs="Times New Roman"/>
        </w:rPr>
        <w:t>(3), 1–9</w:t>
      </w:r>
    </w:p>
    <w:p w14:paraId="529290F1" w14:textId="2D5C72B6" w:rsidR="00190082" w:rsidRPr="00023B87" w:rsidRDefault="00190082" w:rsidP="006E6C69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023B87">
        <w:rPr>
          <w:rFonts w:ascii="Times New Roman" w:hAnsi="Times New Roman" w:cs="Times New Roman"/>
          <w:sz w:val="32"/>
          <w:szCs w:val="32"/>
        </w:rPr>
        <w:t>Conferences &amp; Seminars</w:t>
      </w:r>
    </w:p>
    <w:p w14:paraId="46972164" w14:textId="51220B6E" w:rsidR="00BC745B" w:rsidRPr="00023B87" w:rsidRDefault="00BC745B" w:rsidP="00204E5A">
      <w:pPr>
        <w:pStyle w:val="ListParagraph"/>
        <w:numPr>
          <w:ilvl w:val="0"/>
          <w:numId w:val="30"/>
        </w:numPr>
        <w:ind w:left="360"/>
      </w:pPr>
      <w:r w:rsidRPr="00023B87">
        <w:t xml:space="preserve">Managed Pakistan: Today’s Need, Tomorrow’s Solution 2016 by COMSATS University at Serena </w:t>
      </w:r>
      <w:r w:rsidR="00241914" w:rsidRPr="00023B87">
        <w:t>Hotel</w:t>
      </w:r>
      <w:r w:rsidRPr="00023B87">
        <w:t>, Islamabad</w:t>
      </w:r>
    </w:p>
    <w:p w14:paraId="79F2E120" w14:textId="5EAD243E" w:rsidR="00BC745B" w:rsidRPr="00023B87" w:rsidRDefault="00BC745B" w:rsidP="00204E5A">
      <w:pPr>
        <w:pStyle w:val="ListParagraph"/>
        <w:numPr>
          <w:ilvl w:val="0"/>
          <w:numId w:val="30"/>
        </w:numPr>
        <w:ind w:left="360"/>
      </w:pPr>
      <w:r w:rsidRPr="00023B87">
        <w:t xml:space="preserve">SAICON 2015 by COMSATS University at Serena </w:t>
      </w:r>
      <w:r w:rsidR="002A2279" w:rsidRPr="00023B87">
        <w:t>Hotel</w:t>
      </w:r>
      <w:r w:rsidRPr="00023B87">
        <w:t>, Islamabad</w:t>
      </w:r>
    </w:p>
    <w:p w14:paraId="3CAD4421" w14:textId="05E14338" w:rsidR="00752E58" w:rsidRPr="00023B87" w:rsidRDefault="0091233D" w:rsidP="00204E5A">
      <w:pPr>
        <w:pStyle w:val="ListParagraph"/>
        <w:numPr>
          <w:ilvl w:val="0"/>
          <w:numId w:val="30"/>
        </w:numPr>
        <w:ind w:left="360"/>
      </w:pPr>
      <w:r w:rsidRPr="00023B87">
        <w:t xml:space="preserve">SAICON </w:t>
      </w:r>
      <w:r w:rsidR="00EF2D17" w:rsidRPr="00023B87">
        <w:t xml:space="preserve">2014 by COMSATS University at </w:t>
      </w:r>
      <w:r w:rsidR="00367575" w:rsidRPr="00023B87">
        <w:t xml:space="preserve">Serena </w:t>
      </w:r>
      <w:r w:rsidR="002A2279" w:rsidRPr="00023B87">
        <w:t>Hotel</w:t>
      </w:r>
      <w:r w:rsidR="00EF2D17" w:rsidRPr="00023B87">
        <w:t>, Islamabad</w:t>
      </w:r>
    </w:p>
    <w:p w14:paraId="15B36D73" w14:textId="77777777" w:rsidR="00D36F15" w:rsidRPr="00023B87" w:rsidRDefault="00D36F15" w:rsidP="006E6C69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023B87">
        <w:rPr>
          <w:rFonts w:ascii="Times New Roman" w:hAnsi="Times New Roman" w:cs="Times New Roman"/>
          <w:sz w:val="32"/>
          <w:szCs w:val="32"/>
        </w:rPr>
        <w:t>Co-curricular Activities</w:t>
      </w:r>
    </w:p>
    <w:p w14:paraId="0C699919" w14:textId="07EC9DD8" w:rsidR="00674786" w:rsidRPr="00023B87" w:rsidRDefault="00686275" w:rsidP="00204E5A">
      <w:pPr>
        <w:pStyle w:val="ListParagraph"/>
        <w:numPr>
          <w:ilvl w:val="0"/>
          <w:numId w:val="25"/>
        </w:numPr>
        <w:ind w:left="360"/>
      </w:pPr>
      <w:r w:rsidRPr="00023B87">
        <w:t>3</w:t>
      </w:r>
      <w:r w:rsidRPr="00023B87">
        <w:rPr>
          <w:vertAlign w:val="superscript"/>
        </w:rPr>
        <w:t>rd</w:t>
      </w:r>
      <w:r w:rsidRPr="00023B87">
        <w:t xml:space="preserve"> position in </w:t>
      </w:r>
      <w:r w:rsidR="00674786" w:rsidRPr="00023B87">
        <w:t xml:space="preserve">Speech </w:t>
      </w:r>
      <w:r w:rsidR="00316E91" w:rsidRPr="00023B87">
        <w:t>competition</w:t>
      </w:r>
      <w:r w:rsidR="00674786" w:rsidRPr="00023B87">
        <w:t xml:space="preserve"> </w:t>
      </w:r>
      <w:r w:rsidRPr="00023B87">
        <w:t>at COMSATS University 2009</w:t>
      </w:r>
    </w:p>
    <w:p w14:paraId="38D48FEC" w14:textId="77777777" w:rsidR="004F7F03" w:rsidRPr="00023B87" w:rsidRDefault="004F7F03" w:rsidP="00204E5A">
      <w:pPr>
        <w:pStyle w:val="ListParagraph"/>
        <w:numPr>
          <w:ilvl w:val="0"/>
          <w:numId w:val="25"/>
        </w:numPr>
        <w:ind w:left="360"/>
      </w:pPr>
      <w:r w:rsidRPr="00023B87">
        <w:t>Corporate Fiesta at COMSATS University 2009</w:t>
      </w:r>
    </w:p>
    <w:p w14:paraId="5A212531" w14:textId="069C921F" w:rsidR="003D4704" w:rsidRPr="00023B87" w:rsidRDefault="00BC745B" w:rsidP="00204E5A">
      <w:pPr>
        <w:pStyle w:val="ListParagraph"/>
        <w:numPr>
          <w:ilvl w:val="0"/>
          <w:numId w:val="25"/>
        </w:numPr>
        <w:ind w:left="360"/>
      </w:pPr>
      <w:r w:rsidRPr="00023B87">
        <w:t>M</w:t>
      </w:r>
      <w:r w:rsidR="003D4704" w:rsidRPr="00023B87">
        <w:t xml:space="preserve">arketing fair </w:t>
      </w:r>
      <w:r w:rsidR="00A62F36" w:rsidRPr="00023B87">
        <w:t xml:space="preserve">at COMSATS University </w:t>
      </w:r>
      <w:r w:rsidR="003D4704" w:rsidRPr="00023B87">
        <w:t>2007</w:t>
      </w:r>
    </w:p>
    <w:p w14:paraId="00B5548A" w14:textId="5EB7FEC8" w:rsidR="00F71BBF" w:rsidRPr="00023B87" w:rsidRDefault="00F71BBF" w:rsidP="006E6C69">
      <w:pPr>
        <w:pStyle w:val="Heading1"/>
        <w:rPr>
          <w:rFonts w:ascii="Times New Roman" w:hAnsi="Times New Roman" w:cs="Times New Roman"/>
          <w:sz w:val="32"/>
          <w:szCs w:val="32"/>
        </w:rPr>
      </w:pPr>
      <w:r w:rsidRPr="00023B87">
        <w:rPr>
          <w:rFonts w:ascii="Times New Roman" w:hAnsi="Times New Roman" w:cs="Times New Roman"/>
          <w:sz w:val="32"/>
          <w:szCs w:val="32"/>
        </w:rPr>
        <w:lastRenderedPageBreak/>
        <w:t>Hobbies</w:t>
      </w:r>
    </w:p>
    <w:p w14:paraId="27AEA87C" w14:textId="0DD31936" w:rsidR="00615C84" w:rsidRPr="00023B87" w:rsidRDefault="00547FBB" w:rsidP="00204E5A">
      <w:pPr>
        <w:pStyle w:val="ListParagraph"/>
        <w:numPr>
          <w:ilvl w:val="0"/>
          <w:numId w:val="15"/>
        </w:numPr>
        <w:ind w:left="360"/>
      </w:pPr>
      <w:r w:rsidRPr="00023B87">
        <w:t>Cyclin</w:t>
      </w:r>
      <w:r w:rsidR="00AB1EF6" w:rsidRPr="00023B87">
        <w:t>g, Swimming</w:t>
      </w:r>
    </w:p>
    <w:p w14:paraId="259F5D7E" w14:textId="32048914" w:rsidR="005200ED" w:rsidRDefault="005200ED" w:rsidP="00DB3396">
      <w:pPr>
        <w:pStyle w:val="Heading1"/>
      </w:pPr>
      <w:r>
        <w:t xml:space="preserve">Programs </w:t>
      </w:r>
      <w:r w:rsidR="00D77D51">
        <w:t>Taught</w:t>
      </w:r>
    </w:p>
    <w:p w14:paraId="1BA9D26E" w14:textId="287AFBB3" w:rsidR="00D77D51" w:rsidRDefault="00C26AAF" w:rsidP="00800FAB">
      <w:pPr>
        <w:pStyle w:val="ListParagraph"/>
        <w:numPr>
          <w:ilvl w:val="0"/>
          <w:numId w:val="26"/>
        </w:numPr>
        <w:ind w:left="360"/>
      </w:pPr>
      <w:r>
        <w:t xml:space="preserve">Bachelors in </w:t>
      </w:r>
      <w:r w:rsidR="00312DC2">
        <w:t>B</w:t>
      </w:r>
      <w:r>
        <w:t xml:space="preserve">usiness </w:t>
      </w:r>
      <w:r w:rsidR="00312DC2">
        <w:t>A</w:t>
      </w:r>
      <w:r>
        <w:t>dministration</w:t>
      </w:r>
    </w:p>
    <w:p w14:paraId="66A529D3" w14:textId="0E681DCC" w:rsidR="00D77D51" w:rsidRDefault="00C26AAF" w:rsidP="00800FAB">
      <w:pPr>
        <w:pStyle w:val="ListParagraph"/>
        <w:numPr>
          <w:ilvl w:val="0"/>
          <w:numId w:val="26"/>
        </w:numPr>
        <w:ind w:left="360"/>
      </w:pPr>
      <w:r>
        <w:t xml:space="preserve">Bachelors in </w:t>
      </w:r>
      <w:r w:rsidR="00312DC2">
        <w:t>A</w:t>
      </w:r>
      <w:r>
        <w:t xml:space="preserve">ccounting and </w:t>
      </w:r>
      <w:r w:rsidR="00312DC2">
        <w:t>F</w:t>
      </w:r>
      <w:r>
        <w:t>inance</w:t>
      </w:r>
    </w:p>
    <w:p w14:paraId="5EEDC61C" w14:textId="7011F626" w:rsidR="00D77D51" w:rsidRDefault="00C26AAF" w:rsidP="00800FAB">
      <w:pPr>
        <w:pStyle w:val="ListParagraph"/>
        <w:numPr>
          <w:ilvl w:val="0"/>
          <w:numId w:val="26"/>
        </w:numPr>
        <w:ind w:left="360"/>
      </w:pPr>
      <w:r>
        <w:t xml:space="preserve">Bachelors in </w:t>
      </w:r>
      <w:r w:rsidR="00312DC2">
        <w:t>C</w:t>
      </w:r>
      <w:r>
        <w:t xml:space="preserve">omputer </w:t>
      </w:r>
      <w:r w:rsidR="00312DC2">
        <w:t>S</w:t>
      </w:r>
      <w:r>
        <w:t>cience</w:t>
      </w:r>
    </w:p>
    <w:p w14:paraId="5FAD119D" w14:textId="03AF1ADD" w:rsidR="009C2875" w:rsidRDefault="00C26AAF" w:rsidP="00800FAB">
      <w:pPr>
        <w:pStyle w:val="ListParagraph"/>
        <w:numPr>
          <w:ilvl w:val="0"/>
          <w:numId w:val="26"/>
        </w:numPr>
        <w:ind w:left="360"/>
      </w:pPr>
      <w:r>
        <w:t xml:space="preserve">Bachelors in </w:t>
      </w:r>
      <w:r w:rsidR="00312DC2">
        <w:t>S</w:t>
      </w:r>
      <w:r>
        <w:t xml:space="preserve">oftware </w:t>
      </w:r>
      <w:r w:rsidR="00312DC2">
        <w:t>E</w:t>
      </w:r>
      <w:r>
        <w:t>ngineering</w:t>
      </w:r>
    </w:p>
    <w:p w14:paraId="4C5EE575" w14:textId="1097AC8B" w:rsidR="009C2875" w:rsidRDefault="00C26AAF" w:rsidP="00800FAB">
      <w:pPr>
        <w:pStyle w:val="ListParagraph"/>
        <w:numPr>
          <w:ilvl w:val="0"/>
          <w:numId w:val="26"/>
        </w:numPr>
        <w:ind w:left="360"/>
      </w:pPr>
      <w:proofErr w:type="spellStart"/>
      <w:r>
        <w:t>Masters</w:t>
      </w:r>
      <w:proofErr w:type="spellEnd"/>
      <w:r>
        <w:t xml:space="preserve"> in </w:t>
      </w:r>
      <w:r w:rsidR="00312DC2">
        <w:t>B</w:t>
      </w:r>
      <w:r>
        <w:t xml:space="preserve">usiness </w:t>
      </w:r>
      <w:r w:rsidR="00312DC2">
        <w:t>A</w:t>
      </w:r>
      <w:r>
        <w:t>dministration</w:t>
      </w:r>
    </w:p>
    <w:p w14:paraId="7CA75A33" w14:textId="1AB2F4BD" w:rsidR="009C2875" w:rsidRDefault="00C26AAF" w:rsidP="00800FAB">
      <w:pPr>
        <w:pStyle w:val="ListParagraph"/>
        <w:numPr>
          <w:ilvl w:val="0"/>
          <w:numId w:val="26"/>
        </w:numPr>
        <w:ind w:left="360"/>
      </w:pPr>
      <w:r>
        <w:t xml:space="preserve">Master’s in </w:t>
      </w:r>
      <w:r w:rsidR="00312DC2">
        <w:t>S</w:t>
      </w:r>
      <w:r>
        <w:t>ciences</w:t>
      </w:r>
      <w:r w:rsidR="00F93D33">
        <w:t xml:space="preserve"> </w:t>
      </w:r>
      <w:r>
        <w:t>-</w:t>
      </w:r>
      <w:r w:rsidR="00312DC2">
        <w:t xml:space="preserve"> </w:t>
      </w:r>
      <w:r w:rsidR="00A268CF">
        <w:t>M</w:t>
      </w:r>
      <w:r w:rsidR="00B254D4">
        <w:t xml:space="preserve">anagement </w:t>
      </w:r>
      <w:r w:rsidR="00A268CF">
        <w:t>S</w:t>
      </w:r>
      <w:r w:rsidR="00B254D4">
        <w:t>tudies</w:t>
      </w:r>
    </w:p>
    <w:p w14:paraId="473A0EA4" w14:textId="5E63B167" w:rsidR="00A268CF" w:rsidRDefault="00A268CF" w:rsidP="00800FAB">
      <w:pPr>
        <w:pStyle w:val="ListParagraph"/>
        <w:numPr>
          <w:ilvl w:val="0"/>
          <w:numId w:val="26"/>
        </w:numPr>
        <w:ind w:left="360"/>
      </w:pPr>
      <w:r>
        <w:t xml:space="preserve">Doctor </w:t>
      </w:r>
      <w:r w:rsidR="00CA602F">
        <w:t>o</w:t>
      </w:r>
      <w:r w:rsidR="00C26AAF">
        <w:t>f Philosophy</w:t>
      </w:r>
      <w:r w:rsidR="00F93D33">
        <w:t xml:space="preserve"> </w:t>
      </w:r>
      <w:r w:rsidR="00312DC2">
        <w:t xml:space="preserve">- </w:t>
      </w:r>
      <w:r w:rsidR="00CA602F">
        <w:t>Management Studies</w:t>
      </w:r>
    </w:p>
    <w:p w14:paraId="60D31612" w14:textId="7EACB7C3" w:rsidR="00A268CF" w:rsidRDefault="00A268CF" w:rsidP="004B60D6">
      <w:pPr>
        <w:pStyle w:val="Heading1"/>
      </w:pPr>
      <w:r>
        <w:t xml:space="preserve">Courses </w:t>
      </w:r>
      <w:r w:rsidR="004B60D6">
        <w:t>T</w:t>
      </w:r>
      <w:r>
        <w:t>aught</w:t>
      </w:r>
    </w:p>
    <w:p w14:paraId="70C296F1" w14:textId="69795984" w:rsidR="00FA0F50" w:rsidRDefault="00B759C9" w:rsidP="009C07D6">
      <w:pPr>
        <w:pStyle w:val="ListParagraph"/>
        <w:numPr>
          <w:ilvl w:val="0"/>
          <w:numId w:val="31"/>
        </w:numPr>
        <w:ind w:left="360"/>
      </w:pPr>
      <w:r>
        <w:t xml:space="preserve">Topics in </w:t>
      </w:r>
      <w:r w:rsidR="004714E7">
        <w:t>C</w:t>
      </w:r>
      <w:r>
        <w:t xml:space="preserve">onsumer </w:t>
      </w:r>
      <w:r w:rsidR="004714E7">
        <w:t>B</w:t>
      </w:r>
      <w:r>
        <w:t>ehaviour</w:t>
      </w:r>
    </w:p>
    <w:p w14:paraId="6D40D18C" w14:textId="4C4ACF5A" w:rsidR="00744CF7" w:rsidRDefault="00DD1C2A" w:rsidP="009C07D6">
      <w:pPr>
        <w:pStyle w:val="ListParagraph"/>
        <w:numPr>
          <w:ilvl w:val="0"/>
          <w:numId w:val="31"/>
        </w:numPr>
        <w:ind w:left="360"/>
      </w:pPr>
      <w:r>
        <w:t xml:space="preserve">Marketing </w:t>
      </w:r>
      <w:r w:rsidR="004714E7">
        <w:t>D</w:t>
      </w:r>
      <w:r>
        <w:t>ata: Measurement and Analysis</w:t>
      </w:r>
    </w:p>
    <w:p w14:paraId="1E6BF774" w14:textId="77777777" w:rsidR="00C8296D" w:rsidRDefault="00C8296D" w:rsidP="009C07D6">
      <w:pPr>
        <w:pStyle w:val="ListParagraph"/>
        <w:numPr>
          <w:ilvl w:val="0"/>
          <w:numId w:val="31"/>
        </w:numPr>
        <w:ind w:left="360"/>
      </w:pPr>
      <w:r>
        <w:t>Fundamentals of Marketing</w:t>
      </w:r>
    </w:p>
    <w:p w14:paraId="2F00D9D5" w14:textId="77777777" w:rsidR="00C8296D" w:rsidRDefault="00C8296D" w:rsidP="009C07D6">
      <w:pPr>
        <w:pStyle w:val="ListParagraph"/>
        <w:numPr>
          <w:ilvl w:val="0"/>
          <w:numId w:val="31"/>
        </w:numPr>
        <w:ind w:left="360"/>
      </w:pPr>
      <w:r>
        <w:t>Marketing Management</w:t>
      </w:r>
    </w:p>
    <w:p w14:paraId="05012C2C" w14:textId="69F503A1" w:rsidR="00DD1C2A" w:rsidRDefault="00DD1C2A" w:rsidP="009C07D6">
      <w:pPr>
        <w:pStyle w:val="ListParagraph"/>
        <w:numPr>
          <w:ilvl w:val="0"/>
          <w:numId w:val="31"/>
        </w:numPr>
        <w:ind w:left="360"/>
      </w:pPr>
      <w:r>
        <w:t xml:space="preserve">Marketing of </w:t>
      </w:r>
      <w:r w:rsidR="004714E7">
        <w:t>T</w:t>
      </w:r>
      <w:r>
        <w:t>elecom and IT products</w:t>
      </w:r>
    </w:p>
    <w:p w14:paraId="0190FDF0" w14:textId="3DB11937" w:rsidR="00DD1C2A" w:rsidRDefault="004714E7" w:rsidP="009C07D6">
      <w:pPr>
        <w:pStyle w:val="ListParagraph"/>
        <w:numPr>
          <w:ilvl w:val="0"/>
          <w:numId w:val="31"/>
        </w:numPr>
        <w:ind w:left="360"/>
      </w:pPr>
      <w:r>
        <w:t>Advances in Marketing Research</w:t>
      </w:r>
    </w:p>
    <w:p w14:paraId="684957F4" w14:textId="7F2D049D" w:rsidR="004714E7" w:rsidRDefault="002F1B74" w:rsidP="009C07D6">
      <w:pPr>
        <w:pStyle w:val="ListParagraph"/>
        <w:numPr>
          <w:ilvl w:val="0"/>
          <w:numId w:val="31"/>
        </w:numPr>
        <w:ind w:left="360"/>
      </w:pPr>
      <w:r>
        <w:t>E</w:t>
      </w:r>
      <w:r w:rsidR="0008114F">
        <w:t>c</w:t>
      </w:r>
      <w:r>
        <w:t>ommerce</w:t>
      </w:r>
    </w:p>
    <w:p w14:paraId="7D16FE4E" w14:textId="77777777" w:rsidR="0008114F" w:rsidRDefault="0008114F" w:rsidP="009C07D6">
      <w:pPr>
        <w:pStyle w:val="ListParagraph"/>
        <w:numPr>
          <w:ilvl w:val="0"/>
          <w:numId w:val="31"/>
        </w:numPr>
        <w:ind w:left="360"/>
      </w:pPr>
      <w:r>
        <w:t>Management Information System</w:t>
      </w:r>
    </w:p>
    <w:p w14:paraId="7626FF87" w14:textId="77777777" w:rsidR="0008114F" w:rsidRDefault="0008114F" w:rsidP="009C07D6">
      <w:pPr>
        <w:pStyle w:val="ListParagraph"/>
        <w:numPr>
          <w:ilvl w:val="0"/>
          <w:numId w:val="31"/>
        </w:numPr>
        <w:ind w:left="360"/>
      </w:pPr>
      <w:r>
        <w:t>Business Communication Skills</w:t>
      </w:r>
    </w:p>
    <w:p w14:paraId="5125CE5C" w14:textId="77777777" w:rsidR="0008114F" w:rsidRDefault="0008114F" w:rsidP="009C07D6">
      <w:pPr>
        <w:pStyle w:val="ListParagraph"/>
        <w:numPr>
          <w:ilvl w:val="0"/>
          <w:numId w:val="31"/>
        </w:numPr>
        <w:ind w:left="360"/>
      </w:pPr>
      <w:r>
        <w:t>Global Business Management</w:t>
      </w:r>
    </w:p>
    <w:p w14:paraId="38231D24" w14:textId="18162590" w:rsidR="002F1B74" w:rsidRDefault="00CA602F" w:rsidP="009C07D6">
      <w:pPr>
        <w:pStyle w:val="ListParagraph"/>
        <w:numPr>
          <w:ilvl w:val="0"/>
          <w:numId w:val="31"/>
        </w:numPr>
        <w:ind w:left="360"/>
      </w:pPr>
      <w:r>
        <w:t>Technical English writing</w:t>
      </w:r>
    </w:p>
    <w:p w14:paraId="693BDF76" w14:textId="0C7183D0" w:rsidR="00C8296D" w:rsidRPr="00DF7C94" w:rsidRDefault="00CA602F" w:rsidP="009C07D6">
      <w:pPr>
        <w:pStyle w:val="ListParagraph"/>
        <w:numPr>
          <w:ilvl w:val="0"/>
          <w:numId w:val="31"/>
        </w:numPr>
        <w:ind w:left="360"/>
      </w:pPr>
      <w:r>
        <w:t>Report Writing</w:t>
      </w:r>
    </w:p>
    <w:p w14:paraId="3217D417" w14:textId="67FE6617" w:rsidR="00D141E6" w:rsidRPr="00023B87" w:rsidRDefault="00335426" w:rsidP="00DB3396">
      <w:pPr>
        <w:pStyle w:val="Heading1"/>
      </w:pPr>
      <w:r w:rsidRPr="00023B87">
        <w:t>References</w:t>
      </w:r>
    </w:p>
    <w:p w14:paraId="65D55628" w14:textId="31C5016D" w:rsidR="00807FC9" w:rsidRDefault="0008114F" w:rsidP="009C07D6">
      <w:pPr>
        <w:pStyle w:val="ListParagraph"/>
        <w:numPr>
          <w:ilvl w:val="0"/>
          <w:numId w:val="32"/>
        </w:numPr>
        <w:ind w:left="360"/>
      </w:pPr>
      <w:r>
        <w:t xml:space="preserve">Dr. </w:t>
      </w:r>
      <w:r w:rsidR="00422779">
        <w:t>Fahim Javed (</w:t>
      </w:r>
      <w:r w:rsidR="00422779" w:rsidRPr="00422779">
        <w:t>Assistant Professor</w:t>
      </w:r>
      <w:r w:rsidR="00422779">
        <w:t xml:space="preserve">) COMSATS </w:t>
      </w:r>
      <w:r w:rsidR="002830A6">
        <w:t>University</w:t>
      </w:r>
    </w:p>
    <w:p w14:paraId="3E4B5958" w14:textId="03E1E522" w:rsidR="00796478" w:rsidRPr="00023B87" w:rsidRDefault="00FD4DD6" w:rsidP="00C178BD">
      <w:pPr>
        <w:pStyle w:val="ListParagraph"/>
        <w:numPr>
          <w:ilvl w:val="0"/>
          <w:numId w:val="32"/>
        </w:numPr>
        <w:ind w:left="360"/>
      </w:pPr>
      <w:r w:rsidRPr="00FD4DD6">
        <w:t xml:space="preserve">Dr. </w:t>
      </w:r>
      <w:r w:rsidR="009C07D6">
        <w:t>Nauman Yaseen</w:t>
      </w:r>
      <w:r w:rsidR="00C178BD">
        <w:t xml:space="preserve"> </w:t>
      </w:r>
      <w:r>
        <w:t>(</w:t>
      </w:r>
      <w:r w:rsidR="00F9271A">
        <w:t>Lecturer</w:t>
      </w:r>
      <w:r>
        <w:t>) COMSATS Universit</w:t>
      </w:r>
      <w:r w:rsidR="00C178BD">
        <w:t>y</w:t>
      </w:r>
    </w:p>
    <w:sectPr w:rsidR="00796478" w:rsidRPr="00023B87" w:rsidSect="0039436F">
      <w:pgSz w:w="11909" w:h="16834" w:code="9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C197F4" w14:textId="77777777" w:rsidR="003F68A8" w:rsidRDefault="003F68A8" w:rsidP="00AB1EF6">
      <w:pPr>
        <w:spacing w:after="0" w:line="240" w:lineRule="auto"/>
      </w:pPr>
      <w:r>
        <w:separator/>
      </w:r>
    </w:p>
  </w:endnote>
  <w:endnote w:type="continuationSeparator" w:id="0">
    <w:p w14:paraId="41953E91" w14:textId="77777777" w:rsidR="003F68A8" w:rsidRDefault="003F68A8" w:rsidP="00AB1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0AEB1C" w14:textId="77777777" w:rsidR="003F68A8" w:rsidRDefault="003F68A8" w:rsidP="00AB1EF6">
      <w:pPr>
        <w:spacing w:after="0" w:line="240" w:lineRule="auto"/>
      </w:pPr>
      <w:r>
        <w:separator/>
      </w:r>
    </w:p>
  </w:footnote>
  <w:footnote w:type="continuationSeparator" w:id="0">
    <w:p w14:paraId="59666E4F" w14:textId="77777777" w:rsidR="003F68A8" w:rsidRDefault="003F68A8" w:rsidP="00AB1E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25B38"/>
    <w:multiLevelType w:val="hybridMultilevel"/>
    <w:tmpl w:val="8E085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E0ACF"/>
    <w:multiLevelType w:val="hybridMultilevel"/>
    <w:tmpl w:val="454619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06FEE"/>
    <w:multiLevelType w:val="hybridMultilevel"/>
    <w:tmpl w:val="0040EC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F1096"/>
    <w:multiLevelType w:val="hybridMultilevel"/>
    <w:tmpl w:val="C5109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22560D"/>
    <w:multiLevelType w:val="hybridMultilevel"/>
    <w:tmpl w:val="D24AE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4670F"/>
    <w:multiLevelType w:val="multilevel"/>
    <w:tmpl w:val="F3BE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D315E9"/>
    <w:multiLevelType w:val="hybridMultilevel"/>
    <w:tmpl w:val="D79CF7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32C64"/>
    <w:multiLevelType w:val="hybridMultilevel"/>
    <w:tmpl w:val="8CBA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2F04B9"/>
    <w:multiLevelType w:val="hybridMultilevel"/>
    <w:tmpl w:val="51849D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551B5"/>
    <w:multiLevelType w:val="hybridMultilevel"/>
    <w:tmpl w:val="C8CA8F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3838E9"/>
    <w:multiLevelType w:val="hybridMultilevel"/>
    <w:tmpl w:val="70C6B73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B7E02"/>
    <w:multiLevelType w:val="hybridMultilevel"/>
    <w:tmpl w:val="9B0C8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945BB"/>
    <w:multiLevelType w:val="hybridMultilevel"/>
    <w:tmpl w:val="B78C2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D08DB"/>
    <w:multiLevelType w:val="hybridMultilevel"/>
    <w:tmpl w:val="DB66859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FA5824"/>
    <w:multiLevelType w:val="hybridMultilevel"/>
    <w:tmpl w:val="5DB2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34157"/>
    <w:multiLevelType w:val="hybridMultilevel"/>
    <w:tmpl w:val="DCC06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55EFF"/>
    <w:multiLevelType w:val="hybridMultilevel"/>
    <w:tmpl w:val="072675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100FC"/>
    <w:multiLevelType w:val="hybridMultilevel"/>
    <w:tmpl w:val="E550B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C7DF4"/>
    <w:multiLevelType w:val="hybridMultilevel"/>
    <w:tmpl w:val="BE0A2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567E38"/>
    <w:multiLevelType w:val="hybridMultilevel"/>
    <w:tmpl w:val="B6BAB0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70F75"/>
    <w:multiLevelType w:val="hybridMultilevel"/>
    <w:tmpl w:val="FB50F64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FD7F9D"/>
    <w:multiLevelType w:val="hybridMultilevel"/>
    <w:tmpl w:val="E834C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B0F60"/>
    <w:multiLevelType w:val="hybridMultilevel"/>
    <w:tmpl w:val="A1AC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B28C5"/>
    <w:multiLevelType w:val="hybridMultilevel"/>
    <w:tmpl w:val="51140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E4968"/>
    <w:multiLevelType w:val="hybridMultilevel"/>
    <w:tmpl w:val="37BC7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FE5EE0"/>
    <w:multiLevelType w:val="hybridMultilevel"/>
    <w:tmpl w:val="6F9295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00018"/>
    <w:multiLevelType w:val="hybridMultilevel"/>
    <w:tmpl w:val="6B18E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91599B"/>
    <w:multiLevelType w:val="hybridMultilevel"/>
    <w:tmpl w:val="9A426E3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700DAE"/>
    <w:multiLevelType w:val="hybridMultilevel"/>
    <w:tmpl w:val="D9A89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9323B0"/>
    <w:multiLevelType w:val="hybridMultilevel"/>
    <w:tmpl w:val="B488430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2B5650"/>
    <w:multiLevelType w:val="hybridMultilevel"/>
    <w:tmpl w:val="E95610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72567"/>
    <w:multiLevelType w:val="hybridMultilevel"/>
    <w:tmpl w:val="09A432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851642">
    <w:abstractNumId w:val="24"/>
  </w:num>
  <w:num w:numId="2" w16cid:durableId="744299910">
    <w:abstractNumId w:val="7"/>
  </w:num>
  <w:num w:numId="3" w16cid:durableId="324863906">
    <w:abstractNumId w:val="15"/>
  </w:num>
  <w:num w:numId="4" w16cid:durableId="398868818">
    <w:abstractNumId w:val="28"/>
  </w:num>
  <w:num w:numId="5" w16cid:durableId="82411192">
    <w:abstractNumId w:val="0"/>
  </w:num>
  <w:num w:numId="6" w16cid:durableId="216204957">
    <w:abstractNumId w:val="22"/>
  </w:num>
  <w:num w:numId="7" w16cid:durableId="943221073">
    <w:abstractNumId w:val="14"/>
  </w:num>
  <w:num w:numId="8" w16cid:durableId="2003384151">
    <w:abstractNumId w:val="12"/>
  </w:num>
  <w:num w:numId="9" w16cid:durableId="325939838">
    <w:abstractNumId w:val="13"/>
  </w:num>
  <w:num w:numId="10" w16cid:durableId="250046492">
    <w:abstractNumId w:val="10"/>
  </w:num>
  <w:num w:numId="11" w16cid:durableId="470831734">
    <w:abstractNumId w:val="21"/>
  </w:num>
  <w:num w:numId="12" w16cid:durableId="807433263">
    <w:abstractNumId w:val="26"/>
  </w:num>
  <w:num w:numId="13" w16cid:durableId="939021877">
    <w:abstractNumId w:val="18"/>
  </w:num>
  <w:num w:numId="14" w16cid:durableId="1163665178">
    <w:abstractNumId w:val="17"/>
  </w:num>
  <w:num w:numId="15" w16cid:durableId="115953638">
    <w:abstractNumId w:val="31"/>
  </w:num>
  <w:num w:numId="16" w16cid:durableId="474296910">
    <w:abstractNumId w:val="3"/>
  </w:num>
  <w:num w:numId="17" w16cid:durableId="43913642">
    <w:abstractNumId w:val="27"/>
  </w:num>
  <w:num w:numId="18" w16cid:durableId="728265311">
    <w:abstractNumId w:val="4"/>
  </w:num>
  <w:num w:numId="19" w16cid:durableId="157618282">
    <w:abstractNumId w:val="5"/>
  </w:num>
  <w:num w:numId="20" w16cid:durableId="1517504782">
    <w:abstractNumId w:val="29"/>
  </w:num>
  <w:num w:numId="21" w16cid:durableId="1860774768">
    <w:abstractNumId w:val="8"/>
  </w:num>
  <w:num w:numId="22" w16cid:durableId="1435440677">
    <w:abstractNumId w:val="20"/>
  </w:num>
  <w:num w:numId="23" w16cid:durableId="1230069873">
    <w:abstractNumId w:val="23"/>
  </w:num>
  <w:num w:numId="24" w16cid:durableId="2018144623">
    <w:abstractNumId w:val="30"/>
  </w:num>
  <w:num w:numId="25" w16cid:durableId="306203220">
    <w:abstractNumId w:val="25"/>
  </w:num>
  <w:num w:numId="26" w16cid:durableId="908727464">
    <w:abstractNumId w:val="9"/>
  </w:num>
  <w:num w:numId="27" w16cid:durableId="894241760">
    <w:abstractNumId w:val="11"/>
  </w:num>
  <w:num w:numId="28" w16cid:durableId="1773209934">
    <w:abstractNumId w:val="1"/>
  </w:num>
  <w:num w:numId="29" w16cid:durableId="1117068609">
    <w:abstractNumId w:val="6"/>
  </w:num>
  <w:num w:numId="30" w16cid:durableId="1232616411">
    <w:abstractNumId w:val="2"/>
  </w:num>
  <w:num w:numId="31" w16cid:durableId="109471152">
    <w:abstractNumId w:val="19"/>
  </w:num>
  <w:num w:numId="32" w16cid:durableId="6785832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DUztjSxsDQyN7dU0lEKTi0uzszPAykwNKoFAB+c4notAAAA"/>
  </w:docVars>
  <w:rsids>
    <w:rsidRoot w:val="004F162A"/>
    <w:rsid w:val="0001127A"/>
    <w:rsid w:val="00013357"/>
    <w:rsid w:val="0001546A"/>
    <w:rsid w:val="00015E22"/>
    <w:rsid w:val="000161FB"/>
    <w:rsid w:val="00021586"/>
    <w:rsid w:val="00023B87"/>
    <w:rsid w:val="00026AEF"/>
    <w:rsid w:val="000300D0"/>
    <w:rsid w:val="000314D9"/>
    <w:rsid w:val="00036B14"/>
    <w:rsid w:val="00040448"/>
    <w:rsid w:val="0004389C"/>
    <w:rsid w:val="0004468B"/>
    <w:rsid w:val="000462F1"/>
    <w:rsid w:val="0008114F"/>
    <w:rsid w:val="0009335F"/>
    <w:rsid w:val="000A0FC7"/>
    <w:rsid w:val="000A50C7"/>
    <w:rsid w:val="000A7487"/>
    <w:rsid w:val="000B0079"/>
    <w:rsid w:val="000B112F"/>
    <w:rsid w:val="000B4479"/>
    <w:rsid w:val="000C6F5A"/>
    <w:rsid w:val="000D27E5"/>
    <w:rsid w:val="00100B8C"/>
    <w:rsid w:val="0010172C"/>
    <w:rsid w:val="00102D32"/>
    <w:rsid w:val="00123747"/>
    <w:rsid w:val="001347C4"/>
    <w:rsid w:val="0015175C"/>
    <w:rsid w:val="001624BC"/>
    <w:rsid w:val="00173540"/>
    <w:rsid w:val="00175C4D"/>
    <w:rsid w:val="00185BB3"/>
    <w:rsid w:val="00190082"/>
    <w:rsid w:val="00190D9F"/>
    <w:rsid w:val="0019303B"/>
    <w:rsid w:val="001A0CBB"/>
    <w:rsid w:val="001A7FC0"/>
    <w:rsid w:val="001B2B94"/>
    <w:rsid w:val="001C381D"/>
    <w:rsid w:val="001D2163"/>
    <w:rsid w:val="001D31AC"/>
    <w:rsid w:val="001F31CD"/>
    <w:rsid w:val="001F3CC1"/>
    <w:rsid w:val="001F6EFE"/>
    <w:rsid w:val="00204E5A"/>
    <w:rsid w:val="00222960"/>
    <w:rsid w:val="00224E56"/>
    <w:rsid w:val="0022671B"/>
    <w:rsid w:val="0023014B"/>
    <w:rsid w:val="0023315F"/>
    <w:rsid w:val="00241914"/>
    <w:rsid w:val="00245522"/>
    <w:rsid w:val="00265442"/>
    <w:rsid w:val="002672FA"/>
    <w:rsid w:val="0028270A"/>
    <w:rsid w:val="002830A6"/>
    <w:rsid w:val="00283A67"/>
    <w:rsid w:val="00284A54"/>
    <w:rsid w:val="00286847"/>
    <w:rsid w:val="00290BA5"/>
    <w:rsid w:val="002A2279"/>
    <w:rsid w:val="002B1357"/>
    <w:rsid w:val="002B1BD9"/>
    <w:rsid w:val="002E14FC"/>
    <w:rsid w:val="002E7D90"/>
    <w:rsid w:val="002F1B74"/>
    <w:rsid w:val="00312DC2"/>
    <w:rsid w:val="003136A9"/>
    <w:rsid w:val="00313F7E"/>
    <w:rsid w:val="00316E91"/>
    <w:rsid w:val="00320DFE"/>
    <w:rsid w:val="003230D8"/>
    <w:rsid w:val="003243BE"/>
    <w:rsid w:val="003325C8"/>
    <w:rsid w:val="00333814"/>
    <w:rsid w:val="00335426"/>
    <w:rsid w:val="00347283"/>
    <w:rsid w:val="00367575"/>
    <w:rsid w:val="00372F9A"/>
    <w:rsid w:val="0039436F"/>
    <w:rsid w:val="003A74E5"/>
    <w:rsid w:val="003C3E4C"/>
    <w:rsid w:val="003C52E5"/>
    <w:rsid w:val="003D4704"/>
    <w:rsid w:val="003E238F"/>
    <w:rsid w:val="003F68A8"/>
    <w:rsid w:val="0041129A"/>
    <w:rsid w:val="00422779"/>
    <w:rsid w:val="0042649A"/>
    <w:rsid w:val="0043187C"/>
    <w:rsid w:val="004432F0"/>
    <w:rsid w:val="004434A2"/>
    <w:rsid w:val="0045417A"/>
    <w:rsid w:val="00455738"/>
    <w:rsid w:val="004714E7"/>
    <w:rsid w:val="004729F4"/>
    <w:rsid w:val="004856AE"/>
    <w:rsid w:val="00485EA9"/>
    <w:rsid w:val="0049588F"/>
    <w:rsid w:val="004B0935"/>
    <w:rsid w:val="004B60D6"/>
    <w:rsid w:val="004C304E"/>
    <w:rsid w:val="004C4540"/>
    <w:rsid w:val="004D44BC"/>
    <w:rsid w:val="004E2A6B"/>
    <w:rsid w:val="004F162A"/>
    <w:rsid w:val="004F53ED"/>
    <w:rsid w:val="004F715C"/>
    <w:rsid w:val="004F7F03"/>
    <w:rsid w:val="00500559"/>
    <w:rsid w:val="005051F3"/>
    <w:rsid w:val="00513FF6"/>
    <w:rsid w:val="005200ED"/>
    <w:rsid w:val="0052155F"/>
    <w:rsid w:val="005256C6"/>
    <w:rsid w:val="00532F00"/>
    <w:rsid w:val="00544B27"/>
    <w:rsid w:val="005454A7"/>
    <w:rsid w:val="00547FBB"/>
    <w:rsid w:val="00566EB0"/>
    <w:rsid w:val="00592316"/>
    <w:rsid w:val="00596DF6"/>
    <w:rsid w:val="005A2173"/>
    <w:rsid w:val="005A3186"/>
    <w:rsid w:val="005A48FC"/>
    <w:rsid w:val="005F64ED"/>
    <w:rsid w:val="00603AD6"/>
    <w:rsid w:val="00604530"/>
    <w:rsid w:val="006079B4"/>
    <w:rsid w:val="00615C84"/>
    <w:rsid w:val="00620E01"/>
    <w:rsid w:val="00632ABC"/>
    <w:rsid w:val="00633363"/>
    <w:rsid w:val="00654254"/>
    <w:rsid w:val="00654F7B"/>
    <w:rsid w:val="00655E92"/>
    <w:rsid w:val="00664A07"/>
    <w:rsid w:val="00665DBC"/>
    <w:rsid w:val="00674786"/>
    <w:rsid w:val="00676429"/>
    <w:rsid w:val="006808AC"/>
    <w:rsid w:val="00682C03"/>
    <w:rsid w:val="00683063"/>
    <w:rsid w:val="00683D1B"/>
    <w:rsid w:val="0068608C"/>
    <w:rsid w:val="00686275"/>
    <w:rsid w:val="00690F11"/>
    <w:rsid w:val="00692536"/>
    <w:rsid w:val="006C14EC"/>
    <w:rsid w:val="006E6792"/>
    <w:rsid w:val="006E6C69"/>
    <w:rsid w:val="006F0327"/>
    <w:rsid w:val="007026D5"/>
    <w:rsid w:val="0070656E"/>
    <w:rsid w:val="00707E6F"/>
    <w:rsid w:val="00744CF7"/>
    <w:rsid w:val="00744D8C"/>
    <w:rsid w:val="00752E58"/>
    <w:rsid w:val="007545F2"/>
    <w:rsid w:val="0075501F"/>
    <w:rsid w:val="00763051"/>
    <w:rsid w:val="00774842"/>
    <w:rsid w:val="00775C94"/>
    <w:rsid w:val="0078214E"/>
    <w:rsid w:val="00790435"/>
    <w:rsid w:val="00791448"/>
    <w:rsid w:val="00796039"/>
    <w:rsid w:val="00796478"/>
    <w:rsid w:val="007A4139"/>
    <w:rsid w:val="007A6F04"/>
    <w:rsid w:val="007B44B0"/>
    <w:rsid w:val="007F2345"/>
    <w:rsid w:val="007F632D"/>
    <w:rsid w:val="007F7E20"/>
    <w:rsid w:val="00800FAB"/>
    <w:rsid w:val="00805990"/>
    <w:rsid w:val="00807FC9"/>
    <w:rsid w:val="00826944"/>
    <w:rsid w:val="00827DD0"/>
    <w:rsid w:val="0083368B"/>
    <w:rsid w:val="00834770"/>
    <w:rsid w:val="0083679E"/>
    <w:rsid w:val="00873CE2"/>
    <w:rsid w:val="00876D03"/>
    <w:rsid w:val="00880B48"/>
    <w:rsid w:val="008813C2"/>
    <w:rsid w:val="00884658"/>
    <w:rsid w:val="0089208C"/>
    <w:rsid w:val="008923CB"/>
    <w:rsid w:val="008B458E"/>
    <w:rsid w:val="008C307B"/>
    <w:rsid w:val="008C582F"/>
    <w:rsid w:val="008D1589"/>
    <w:rsid w:val="008D15FA"/>
    <w:rsid w:val="008E7803"/>
    <w:rsid w:val="008F0496"/>
    <w:rsid w:val="008F0598"/>
    <w:rsid w:val="00910680"/>
    <w:rsid w:val="0091233D"/>
    <w:rsid w:val="00915AC3"/>
    <w:rsid w:val="00927F2F"/>
    <w:rsid w:val="00952C5C"/>
    <w:rsid w:val="009617CE"/>
    <w:rsid w:val="00963DCF"/>
    <w:rsid w:val="00975C86"/>
    <w:rsid w:val="009946DB"/>
    <w:rsid w:val="009A24A6"/>
    <w:rsid w:val="009A3102"/>
    <w:rsid w:val="009A4ACD"/>
    <w:rsid w:val="009A7B45"/>
    <w:rsid w:val="009B3065"/>
    <w:rsid w:val="009B60FA"/>
    <w:rsid w:val="009C07D6"/>
    <w:rsid w:val="009C2875"/>
    <w:rsid w:val="009C5935"/>
    <w:rsid w:val="009D3B23"/>
    <w:rsid w:val="009D4CF0"/>
    <w:rsid w:val="009E4402"/>
    <w:rsid w:val="009F1930"/>
    <w:rsid w:val="009F2913"/>
    <w:rsid w:val="00A021C1"/>
    <w:rsid w:val="00A20024"/>
    <w:rsid w:val="00A268CF"/>
    <w:rsid w:val="00A32BCB"/>
    <w:rsid w:val="00A40313"/>
    <w:rsid w:val="00A50D1D"/>
    <w:rsid w:val="00A5220D"/>
    <w:rsid w:val="00A53ABA"/>
    <w:rsid w:val="00A56E7E"/>
    <w:rsid w:val="00A573FA"/>
    <w:rsid w:val="00A62F36"/>
    <w:rsid w:val="00A74464"/>
    <w:rsid w:val="00A7718B"/>
    <w:rsid w:val="00A9218B"/>
    <w:rsid w:val="00A936DC"/>
    <w:rsid w:val="00A95025"/>
    <w:rsid w:val="00AA3715"/>
    <w:rsid w:val="00AB1EF6"/>
    <w:rsid w:val="00AC2640"/>
    <w:rsid w:val="00AC5496"/>
    <w:rsid w:val="00AD762A"/>
    <w:rsid w:val="00AF2A03"/>
    <w:rsid w:val="00AF575F"/>
    <w:rsid w:val="00B014B6"/>
    <w:rsid w:val="00B061E9"/>
    <w:rsid w:val="00B11883"/>
    <w:rsid w:val="00B11A0A"/>
    <w:rsid w:val="00B1433B"/>
    <w:rsid w:val="00B14B65"/>
    <w:rsid w:val="00B17B67"/>
    <w:rsid w:val="00B254D4"/>
    <w:rsid w:val="00B40781"/>
    <w:rsid w:val="00B462B0"/>
    <w:rsid w:val="00B55443"/>
    <w:rsid w:val="00B65655"/>
    <w:rsid w:val="00B71A2E"/>
    <w:rsid w:val="00B739AD"/>
    <w:rsid w:val="00B759C9"/>
    <w:rsid w:val="00B77B20"/>
    <w:rsid w:val="00B81440"/>
    <w:rsid w:val="00B876E1"/>
    <w:rsid w:val="00BA7923"/>
    <w:rsid w:val="00BB3AEC"/>
    <w:rsid w:val="00BC432E"/>
    <w:rsid w:val="00BC745B"/>
    <w:rsid w:val="00BD30C2"/>
    <w:rsid w:val="00BD4A7D"/>
    <w:rsid w:val="00BE05DF"/>
    <w:rsid w:val="00BE5DBF"/>
    <w:rsid w:val="00BF18A9"/>
    <w:rsid w:val="00C178BD"/>
    <w:rsid w:val="00C26AAF"/>
    <w:rsid w:val="00C418BD"/>
    <w:rsid w:val="00C8296D"/>
    <w:rsid w:val="00C85C1B"/>
    <w:rsid w:val="00C907C7"/>
    <w:rsid w:val="00C94E21"/>
    <w:rsid w:val="00C96FD5"/>
    <w:rsid w:val="00CA11C0"/>
    <w:rsid w:val="00CA602F"/>
    <w:rsid w:val="00CC1816"/>
    <w:rsid w:val="00CC2554"/>
    <w:rsid w:val="00CC6C5A"/>
    <w:rsid w:val="00CC75AB"/>
    <w:rsid w:val="00CC7DBA"/>
    <w:rsid w:val="00CD093B"/>
    <w:rsid w:val="00CD6251"/>
    <w:rsid w:val="00CE25EF"/>
    <w:rsid w:val="00CE7D77"/>
    <w:rsid w:val="00CF69E4"/>
    <w:rsid w:val="00D13410"/>
    <w:rsid w:val="00D141E6"/>
    <w:rsid w:val="00D178C5"/>
    <w:rsid w:val="00D26FE6"/>
    <w:rsid w:val="00D34B80"/>
    <w:rsid w:val="00D36F15"/>
    <w:rsid w:val="00D40E8F"/>
    <w:rsid w:val="00D4272F"/>
    <w:rsid w:val="00D4752E"/>
    <w:rsid w:val="00D510D9"/>
    <w:rsid w:val="00D51D56"/>
    <w:rsid w:val="00D6036E"/>
    <w:rsid w:val="00D678B6"/>
    <w:rsid w:val="00D77D51"/>
    <w:rsid w:val="00D81487"/>
    <w:rsid w:val="00D83D76"/>
    <w:rsid w:val="00D91A80"/>
    <w:rsid w:val="00D95138"/>
    <w:rsid w:val="00DA22F2"/>
    <w:rsid w:val="00DA6566"/>
    <w:rsid w:val="00DB1B4D"/>
    <w:rsid w:val="00DB3396"/>
    <w:rsid w:val="00DB5249"/>
    <w:rsid w:val="00DB64F4"/>
    <w:rsid w:val="00DC00B8"/>
    <w:rsid w:val="00DC3385"/>
    <w:rsid w:val="00DD1C2A"/>
    <w:rsid w:val="00DE65FF"/>
    <w:rsid w:val="00DE67CC"/>
    <w:rsid w:val="00DF2F28"/>
    <w:rsid w:val="00DF7C94"/>
    <w:rsid w:val="00E00099"/>
    <w:rsid w:val="00E02A12"/>
    <w:rsid w:val="00E05A74"/>
    <w:rsid w:val="00E251A0"/>
    <w:rsid w:val="00E25C86"/>
    <w:rsid w:val="00E30E80"/>
    <w:rsid w:val="00E32103"/>
    <w:rsid w:val="00E33847"/>
    <w:rsid w:val="00E340C5"/>
    <w:rsid w:val="00E35E4F"/>
    <w:rsid w:val="00E53D2F"/>
    <w:rsid w:val="00E73D82"/>
    <w:rsid w:val="00E80574"/>
    <w:rsid w:val="00E9117F"/>
    <w:rsid w:val="00E950EA"/>
    <w:rsid w:val="00EA023E"/>
    <w:rsid w:val="00EB1F12"/>
    <w:rsid w:val="00EB1FC3"/>
    <w:rsid w:val="00EB4D68"/>
    <w:rsid w:val="00EB6168"/>
    <w:rsid w:val="00EC1039"/>
    <w:rsid w:val="00EC5289"/>
    <w:rsid w:val="00ED60AF"/>
    <w:rsid w:val="00EE0F75"/>
    <w:rsid w:val="00EE1678"/>
    <w:rsid w:val="00EE19AE"/>
    <w:rsid w:val="00EE3918"/>
    <w:rsid w:val="00EE650A"/>
    <w:rsid w:val="00EF2D17"/>
    <w:rsid w:val="00F02054"/>
    <w:rsid w:val="00F02E5F"/>
    <w:rsid w:val="00F032DB"/>
    <w:rsid w:val="00F123D1"/>
    <w:rsid w:val="00F142E0"/>
    <w:rsid w:val="00F23A42"/>
    <w:rsid w:val="00F26498"/>
    <w:rsid w:val="00F3132D"/>
    <w:rsid w:val="00F31B51"/>
    <w:rsid w:val="00F37370"/>
    <w:rsid w:val="00F37C38"/>
    <w:rsid w:val="00F413DF"/>
    <w:rsid w:val="00F429A9"/>
    <w:rsid w:val="00F71BBF"/>
    <w:rsid w:val="00F83A09"/>
    <w:rsid w:val="00F86D5F"/>
    <w:rsid w:val="00F9271A"/>
    <w:rsid w:val="00F93D33"/>
    <w:rsid w:val="00F96317"/>
    <w:rsid w:val="00FA0F50"/>
    <w:rsid w:val="00FA233A"/>
    <w:rsid w:val="00FA42B5"/>
    <w:rsid w:val="00FB0657"/>
    <w:rsid w:val="00FB1476"/>
    <w:rsid w:val="00FC38D0"/>
    <w:rsid w:val="00FC4D1D"/>
    <w:rsid w:val="00FD4DD6"/>
    <w:rsid w:val="00FE0F4D"/>
    <w:rsid w:val="00FE11DE"/>
    <w:rsid w:val="00FE79B1"/>
    <w:rsid w:val="00FF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A5C0C"/>
  <w15:docId w15:val="{D15C8DD5-CC06-49C3-AD39-5774E2FF7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50A"/>
    <w:pPr>
      <w:jc w:val="both"/>
    </w:pPr>
    <w:rPr>
      <w:rFonts w:ascii="Times New Roman" w:hAnsi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3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4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277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33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26A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4B8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4B80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C30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E7D77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B1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EF6"/>
    <w:rPr>
      <w:rFonts w:ascii="Times New Roman" w:hAnsi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1E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EF6"/>
    <w:rPr>
      <w:rFonts w:ascii="Times New Roman" w:hAnsi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33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3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357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3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357"/>
    <w:rPr>
      <w:rFonts w:ascii="Times New Roman" w:hAnsi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33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357"/>
    <w:rPr>
      <w:rFonts w:ascii="Segoe UI" w:hAnsi="Segoe UI" w:cs="Segoe UI"/>
      <w:sz w:val="18"/>
      <w:szCs w:val="1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2779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4DD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20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32595-836F-48B3-A6A2-1E6B49D5C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816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asim</dc:creator>
  <cp:lastModifiedBy>Dr. Qasim Ali Qureshi</cp:lastModifiedBy>
  <cp:revision>49</cp:revision>
  <cp:lastPrinted>2023-03-29T15:57:00Z</cp:lastPrinted>
  <dcterms:created xsi:type="dcterms:W3CDTF">2024-05-19T08:35:00Z</dcterms:created>
  <dcterms:modified xsi:type="dcterms:W3CDTF">2024-07-15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b6d68df8d20b28adaa7cf6fa6e2aad773592e95f3ed50d6d6eeaec4c02935393</vt:lpwstr>
  </property>
</Properties>
</file>